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AE4A48" w14:textId="75A153D0" w:rsidR="00A51DC8" w:rsidRPr="00B450E3" w:rsidRDefault="004632BF" w:rsidP="00A51DC8">
      <w:pPr>
        <w:rPr>
          <w:rFonts w:ascii="Arial" w:hAnsi="Arial" w:cs="Arial"/>
          <w:b/>
          <w:bCs/>
          <w:lang w:val="en-US"/>
        </w:rPr>
      </w:pPr>
      <w:r w:rsidRPr="00B450E3">
        <w:rPr>
          <w:rFonts w:ascii="Arial" w:hAnsi="Arial" w:cs="Arial"/>
          <w:b/>
          <w:bCs/>
          <w:lang w:val="en-US"/>
        </w:rPr>
        <w:t>Key a</w:t>
      </w:r>
      <w:r w:rsidR="00A51DC8" w:rsidRPr="00B450E3">
        <w:rPr>
          <w:rFonts w:ascii="Arial" w:hAnsi="Arial" w:cs="Arial"/>
          <w:b/>
          <w:bCs/>
          <w:lang w:val="en-US"/>
        </w:rPr>
        <w:t>pplication information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547"/>
        <w:gridCol w:w="7081"/>
      </w:tblGrid>
      <w:tr w:rsidR="00A51DC8" w:rsidRPr="00B450E3" w14:paraId="5BA9582D" w14:textId="77777777" w:rsidTr="0069361E">
        <w:tc>
          <w:tcPr>
            <w:tcW w:w="2547" w:type="dxa"/>
          </w:tcPr>
          <w:p w14:paraId="0B0E34FD" w14:textId="77777777" w:rsidR="00A51DC8" w:rsidRPr="00B450E3" w:rsidRDefault="00A51DC8" w:rsidP="00345CCF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 xml:space="preserve">Application title </w:t>
            </w:r>
          </w:p>
          <w:p w14:paraId="3B13807D" w14:textId="77777777" w:rsidR="00A51DC8" w:rsidRPr="00B450E3" w:rsidRDefault="00A51DC8" w:rsidP="00345CCF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(max 240 characters)</w:t>
            </w:r>
          </w:p>
          <w:p w14:paraId="76350630" w14:textId="77777777" w:rsidR="00A51DC8" w:rsidRPr="00B450E3" w:rsidRDefault="00A51DC8" w:rsidP="00345CCF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7081" w:type="dxa"/>
          </w:tcPr>
          <w:p w14:paraId="6B3B43EA" w14:textId="77777777" w:rsidR="00A51DC8" w:rsidRPr="00B450E3" w:rsidRDefault="00A51DC8" w:rsidP="00345CCF">
            <w:pPr>
              <w:rPr>
                <w:rFonts w:ascii="Arial" w:hAnsi="Arial" w:cs="Arial"/>
                <w:bCs/>
                <w:lang w:val="en-US"/>
              </w:rPr>
            </w:pPr>
          </w:p>
        </w:tc>
      </w:tr>
      <w:tr w:rsidR="00A51DC8" w:rsidRPr="00B450E3" w14:paraId="49286419" w14:textId="77777777" w:rsidTr="0069361E">
        <w:tc>
          <w:tcPr>
            <w:tcW w:w="2547" w:type="dxa"/>
          </w:tcPr>
          <w:p w14:paraId="0AA88D0B" w14:textId="77777777" w:rsidR="00A51DC8" w:rsidRPr="00B450E3" w:rsidRDefault="00A51DC8" w:rsidP="00345CCF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Acronym</w:t>
            </w:r>
          </w:p>
          <w:p w14:paraId="7F37988A" w14:textId="77777777" w:rsidR="00A51DC8" w:rsidRPr="00B450E3" w:rsidRDefault="00A51DC8" w:rsidP="00345CCF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7081" w:type="dxa"/>
          </w:tcPr>
          <w:p w14:paraId="12E3D328" w14:textId="77777777" w:rsidR="00A51DC8" w:rsidRPr="00B450E3" w:rsidRDefault="00A51DC8" w:rsidP="00345CCF">
            <w:pPr>
              <w:rPr>
                <w:rFonts w:ascii="Arial" w:hAnsi="Arial" w:cs="Arial"/>
                <w:bCs/>
                <w:lang w:val="en-US"/>
              </w:rPr>
            </w:pPr>
          </w:p>
        </w:tc>
      </w:tr>
      <w:tr w:rsidR="00A51DC8" w:rsidRPr="00B450E3" w14:paraId="1EE8C67B" w14:textId="77777777" w:rsidTr="0069361E">
        <w:tc>
          <w:tcPr>
            <w:tcW w:w="2547" w:type="dxa"/>
          </w:tcPr>
          <w:p w14:paraId="32D68F44" w14:textId="77777777" w:rsidR="00A51DC8" w:rsidRPr="00B450E3" w:rsidRDefault="008701C5" w:rsidP="00345CCF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Applicant name</w:t>
            </w:r>
          </w:p>
          <w:p w14:paraId="544C2DBE" w14:textId="3855136A" w:rsidR="008701C5" w:rsidRPr="00B450E3" w:rsidRDefault="008701C5" w:rsidP="00345CCF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7081" w:type="dxa"/>
          </w:tcPr>
          <w:p w14:paraId="0983C352" w14:textId="77777777" w:rsidR="00A51DC8" w:rsidRPr="00B450E3" w:rsidRDefault="00A51DC8" w:rsidP="00345CCF">
            <w:pPr>
              <w:rPr>
                <w:rFonts w:ascii="Arial" w:hAnsi="Arial" w:cs="Arial"/>
                <w:bCs/>
                <w:lang w:val="en-US"/>
              </w:rPr>
            </w:pPr>
          </w:p>
        </w:tc>
      </w:tr>
      <w:tr w:rsidR="00A51DC8" w:rsidRPr="00B450E3" w14:paraId="06633DCE" w14:textId="77777777" w:rsidTr="0069361E">
        <w:tc>
          <w:tcPr>
            <w:tcW w:w="2547" w:type="dxa"/>
          </w:tcPr>
          <w:p w14:paraId="6256E431" w14:textId="77777777" w:rsidR="00A51DC8" w:rsidRPr="00B450E3" w:rsidRDefault="008701C5" w:rsidP="00345CCF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Case number</w:t>
            </w:r>
          </w:p>
          <w:p w14:paraId="56735842" w14:textId="1DF886C5" w:rsidR="007103DD" w:rsidRPr="00B450E3" w:rsidRDefault="007103DD" w:rsidP="00345CCF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7081" w:type="dxa"/>
          </w:tcPr>
          <w:p w14:paraId="220DCC4C" w14:textId="2E20328E" w:rsidR="00A51DC8" w:rsidRPr="00B450E3" w:rsidRDefault="008701C5" w:rsidP="00345CCF">
            <w:pPr>
              <w:rPr>
                <w:rFonts w:ascii="Arial" w:hAnsi="Arial" w:cs="Arial"/>
                <w:bCs/>
                <w:lang w:val="en-US"/>
              </w:rPr>
            </w:pPr>
            <w:r w:rsidRPr="00B450E3">
              <w:rPr>
                <w:rFonts w:ascii="Arial" w:hAnsi="Arial" w:cs="Arial"/>
                <w:bCs/>
                <w:lang w:val="en-US"/>
              </w:rPr>
              <w:t>For IFD to decide</w:t>
            </w:r>
          </w:p>
        </w:tc>
      </w:tr>
    </w:tbl>
    <w:p w14:paraId="436C2143" w14:textId="77777777" w:rsidR="00A51DC8" w:rsidRDefault="00A51DC8" w:rsidP="00DD546C">
      <w:pPr>
        <w:spacing w:after="0"/>
        <w:rPr>
          <w:rFonts w:ascii="Arial" w:hAnsi="Arial" w:cs="Arial"/>
          <w:b/>
          <w:bCs/>
          <w:lang w:val="en-US"/>
        </w:rPr>
      </w:pPr>
    </w:p>
    <w:p w14:paraId="7DB43FFD" w14:textId="77777777" w:rsidR="00DD546C" w:rsidRPr="00B450E3" w:rsidRDefault="00DD546C" w:rsidP="00DD546C">
      <w:pPr>
        <w:spacing w:after="0"/>
        <w:rPr>
          <w:rFonts w:ascii="Arial" w:hAnsi="Arial" w:cs="Arial"/>
          <w:b/>
          <w:bCs/>
          <w:lang w:val="en-US"/>
        </w:rPr>
      </w:pPr>
    </w:p>
    <w:p w14:paraId="4BF8F39F" w14:textId="5D32FC64" w:rsidR="005B7CF1" w:rsidRPr="00B450E3" w:rsidRDefault="00894C01" w:rsidP="00894C01">
      <w:pPr>
        <w:pStyle w:val="Opstilling-punkttegn"/>
        <w:numPr>
          <w:ilvl w:val="0"/>
          <w:numId w:val="0"/>
        </w:numPr>
        <w:ind w:left="360" w:hanging="360"/>
        <w:rPr>
          <w:rFonts w:ascii="Arial" w:hAnsi="Arial" w:cs="Arial"/>
          <w:b/>
          <w:bCs/>
          <w:lang w:val="en-US"/>
        </w:rPr>
      </w:pPr>
      <w:r w:rsidRPr="00B450E3">
        <w:rPr>
          <w:rFonts w:ascii="Arial" w:hAnsi="Arial" w:cs="Arial"/>
          <w:b/>
          <w:bCs/>
          <w:lang w:val="en-US"/>
        </w:rPr>
        <w:t>Applicant information (</w:t>
      </w:r>
      <w:r w:rsidRPr="00B450E3">
        <w:rPr>
          <w:rFonts w:ascii="Arial" w:hAnsi="Arial" w:cs="Arial"/>
          <w:b/>
          <w:lang w:val="en-US"/>
        </w:rPr>
        <w:t>The organization heading the project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405"/>
        <w:gridCol w:w="7223"/>
      </w:tblGrid>
      <w:tr w:rsidR="00894C01" w:rsidRPr="00B450E3" w14:paraId="3D45250E" w14:textId="77777777" w:rsidTr="0069361E">
        <w:tc>
          <w:tcPr>
            <w:tcW w:w="2405" w:type="dxa"/>
          </w:tcPr>
          <w:p w14:paraId="59385611" w14:textId="225A99DE" w:rsidR="00894C01" w:rsidRPr="00B450E3" w:rsidRDefault="00894C01" w:rsidP="00345CCF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CVR no</w:t>
            </w:r>
            <w:r w:rsidR="00ED12B7" w:rsidRPr="00B450E3">
              <w:rPr>
                <w:rFonts w:ascii="Arial" w:hAnsi="Arial" w:cs="Arial"/>
                <w:b/>
                <w:bCs/>
                <w:lang w:val="en-US"/>
              </w:rPr>
              <w:t>.</w:t>
            </w:r>
          </w:p>
          <w:p w14:paraId="614AB3BF" w14:textId="77777777" w:rsidR="00894C01" w:rsidRPr="00B450E3" w:rsidRDefault="00894C01" w:rsidP="00345CCF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7223" w:type="dxa"/>
          </w:tcPr>
          <w:p w14:paraId="09DEA3F8" w14:textId="77777777" w:rsidR="00894C01" w:rsidRPr="00B450E3" w:rsidRDefault="00894C01" w:rsidP="00345CCF">
            <w:pPr>
              <w:rPr>
                <w:rFonts w:ascii="Arial" w:hAnsi="Arial" w:cs="Arial"/>
                <w:bCs/>
                <w:lang w:val="en-US"/>
              </w:rPr>
            </w:pPr>
          </w:p>
        </w:tc>
      </w:tr>
      <w:tr w:rsidR="00894C01" w:rsidRPr="00B450E3" w14:paraId="2E79ED13" w14:textId="77777777" w:rsidTr="0069361E">
        <w:tc>
          <w:tcPr>
            <w:tcW w:w="2405" w:type="dxa"/>
          </w:tcPr>
          <w:p w14:paraId="20AB5A43" w14:textId="78033BE1" w:rsidR="00894C01" w:rsidRPr="00B450E3" w:rsidRDefault="00894C01" w:rsidP="00345CCF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Organization name</w:t>
            </w:r>
          </w:p>
          <w:p w14:paraId="68B27D73" w14:textId="77777777" w:rsidR="00894C01" w:rsidRPr="00B450E3" w:rsidRDefault="00894C01" w:rsidP="00345CCF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7223" w:type="dxa"/>
          </w:tcPr>
          <w:p w14:paraId="22839F10" w14:textId="77777777" w:rsidR="00894C01" w:rsidRPr="00B450E3" w:rsidRDefault="00894C01" w:rsidP="00345CCF">
            <w:pPr>
              <w:rPr>
                <w:rFonts w:ascii="Arial" w:hAnsi="Arial" w:cs="Arial"/>
                <w:bCs/>
                <w:lang w:val="en-US"/>
              </w:rPr>
            </w:pPr>
          </w:p>
        </w:tc>
      </w:tr>
      <w:tr w:rsidR="00894C01" w:rsidRPr="00B450E3" w14:paraId="64B8A07A" w14:textId="77777777" w:rsidTr="0069361E">
        <w:tc>
          <w:tcPr>
            <w:tcW w:w="2405" w:type="dxa"/>
          </w:tcPr>
          <w:p w14:paraId="1FB5927E" w14:textId="77777777" w:rsidR="00894C01" w:rsidRPr="00B450E3" w:rsidRDefault="00894C01" w:rsidP="00345CCF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Address</w:t>
            </w:r>
          </w:p>
          <w:p w14:paraId="28AC2E35" w14:textId="659BA92A" w:rsidR="00894C01" w:rsidRPr="00B450E3" w:rsidRDefault="00894C01" w:rsidP="00345CCF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7223" w:type="dxa"/>
          </w:tcPr>
          <w:p w14:paraId="7075728E" w14:textId="77777777" w:rsidR="00894C01" w:rsidRPr="00B450E3" w:rsidRDefault="00894C01" w:rsidP="00345CCF">
            <w:pPr>
              <w:rPr>
                <w:rFonts w:ascii="Arial" w:hAnsi="Arial" w:cs="Arial"/>
                <w:bCs/>
                <w:lang w:val="en-US"/>
              </w:rPr>
            </w:pPr>
          </w:p>
        </w:tc>
      </w:tr>
      <w:tr w:rsidR="00894C01" w:rsidRPr="00B450E3" w14:paraId="6C926FAB" w14:textId="77777777" w:rsidTr="0069361E">
        <w:tc>
          <w:tcPr>
            <w:tcW w:w="2405" w:type="dxa"/>
          </w:tcPr>
          <w:p w14:paraId="14F50540" w14:textId="77777777" w:rsidR="00894C01" w:rsidRPr="00B450E3" w:rsidRDefault="00894C01" w:rsidP="00345CCF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Zip code</w:t>
            </w:r>
          </w:p>
          <w:p w14:paraId="389A8CCD" w14:textId="3756B89C" w:rsidR="00894C01" w:rsidRPr="00B450E3" w:rsidRDefault="00894C01" w:rsidP="00345CCF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7223" w:type="dxa"/>
          </w:tcPr>
          <w:p w14:paraId="1C185570" w14:textId="77777777" w:rsidR="00894C01" w:rsidRPr="00B450E3" w:rsidRDefault="00894C01" w:rsidP="00345CCF">
            <w:pPr>
              <w:rPr>
                <w:rFonts w:ascii="Arial" w:hAnsi="Arial" w:cs="Arial"/>
                <w:bCs/>
                <w:lang w:val="en-US"/>
              </w:rPr>
            </w:pPr>
          </w:p>
        </w:tc>
      </w:tr>
      <w:tr w:rsidR="00894C01" w:rsidRPr="00B450E3" w14:paraId="072C09D9" w14:textId="77777777" w:rsidTr="0069361E">
        <w:tc>
          <w:tcPr>
            <w:tcW w:w="2405" w:type="dxa"/>
          </w:tcPr>
          <w:p w14:paraId="42029021" w14:textId="77777777" w:rsidR="00894C01" w:rsidRPr="00B450E3" w:rsidRDefault="00894C01" w:rsidP="00345CCF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City</w:t>
            </w:r>
          </w:p>
          <w:p w14:paraId="53A27C45" w14:textId="1E01B17B" w:rsidR="00894C01" w:rsidRPr="00B450E3" w:rsidRDefault="00894C01" w:rsidP="00345CCF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7223" w:type="dxa"/>
          </w:tcPr>
          <w:p w14:paraId="1B863856" w14:textId="77777777" w:rsidR="00894C01" w:rsidRPr="00B450E3" w:rsidRDefault="00894C01" w:rsidP="00345CCF">
            <w:pPr>
              <w:rPr>
                <w:rFonts w:ascii="Arial" w:hAnsi="Arial" w:cs="Arial"/>
                <w:bCs/>
                <w:lang w:val="en-US"/>
              </w:rPr>
            </w:pPr>
          </w:p>
        </w:tc>
      </w:tr>
      <w:tr w:rsidR="00894C01" w:rsidRPr="00B450E3" w14:paraId="182662B0" w14:textId="77777777" w:rsidTr="0069361E">
        <w:tc>
          <w:tcPr>
            <w:tcW w:w="2405" w:type="dxa"/>
          </w:tcPr>
          <w:p w14:paraId="7BA3E9BB" w14:textId="77777777" w:rsidR="00894C01" w:rsidRPr="00B450E3" w:rsidRDefault="00B50A12" w:rsidP="00B50A12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Telephone</w:t>
            </w:r>
          </w:p>
          <w:p w14:paraId="3D0648B2" w14:textId="2E07C882" w:rsidR="00B50A12" w:rsidRPr="00B450E3" w:rsidRDefault="00B50A12" w:rsidP="00B50A12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7223" w:type="dxa"/>
          </w:tcPr>
          <w:p w14:paraId="351F9866" w14:textId="77777777" w:rsidR="00894C01" w:rsidRPr="00B450E3" w:rsidRDefault="00894C01" w:rsidP="00345CCF">
            <w:pPr>
              <w:rPr>
                <w:rFonts w:ascii="Arial" w:hAnsi="Arial" w:cs="Arial"/>
                <w:bCs/>
                <w:lang w:val="en-US"/>
              </w:rPr>
            </w:pPr>
          </w:p>
        </w:tc>
      </w:tr>
    </w:tbl>
    <w:p w14:paraId="28198896" w14:textId="77777777" w:rsidR="005B7CF1" w:rsidRPr="00B450E3" w:rsidRDefault="005B7CF1" w:rsidP="00D87713">
      <w:pPr>
        <w:spacing w:after="0"/>
        <w:rPr>
          <w:rFonts w:ascii="Arial" w:hAnsi="Arial" w:cs="Arial"/>
          <w:b/>
          <w:bCs/>
          <w:lang w:val="en-US"/>
        </w:rPr>
      </w:pPr>
    </w:p>
    <w:p w14:paraId="7DD8D43A" w14:textId="14FFFF37" w:rsidR="005B7CF1" w:rsidRPr="00B450E3" w:rsidRDefault="005B7CF1" w:rsidP="00D87713">
      <w:pPr>
        <w:spacing w:after="0"/>
        <w:rPr>
          <w:rFonts w:ascii="Arial" w:hAnsi="Arial" w:cs="Arial"/>
          <w:b/>
          <w:bCs/>
          <w:lang w:val="en-US"/>
        </w:rPr>
      </w:pPr>
    </w:p>
    <w:p w14:paraId="5AE59A30" w14:textId="77777777" w:rsidR="00894C01" w:rsidRPr="00B450E3" w:rsidRDefault="00894C01" w:rsidP="00894C01">
      <w:pPr>
        <w:pStyle w:val="Opstilling-punkttegn"/>
        <w:numPr>
          <w:ilvl w:val="0"/>
          <w:numId w:val="0"/>
        </w:numPr>
        <w:ind w:left="360" w:hanging="360"/>
        <w:rPr>
          <w:rFonts w:ascii="Arial" w:hAnsi="Arial" w:cs="Arial"/>
          <w:b/>
          <w:bCs/>
          <w:lang w:val="en-US"/>
        </w:rPr>
      </w:pPr>
      <w:r w:rsidRPr="00B450E3">
        <w:rPr>
          <w:rFonts w:ascii="Arial" w:hAnsi="Arial" w:cs="Arial"/>
          <w:b/>
          <w:bCs/>
          <w:lang w:val="en-US"/>
        </w:rPr>
        <w:t>Contact person</w:t>
      </w:r>
    </w:p>
    <w:p w14:paraId="5DF21738" w14:textId="77777777" w:rsidR="00894C01" w:rsidRPr="00B450E3" w:rsidRDefault="00894C01" w:rsidP="00894C01">
      <w:pPr>
        <w:pStyle w:val="Opstilling-punkttegn"/>
        <w:numPr>
          <w:ilvl w:val="0"/>
          <w:numId w:val="0"/>
        </w:numPr>
        <w:rPr>
          <w:rFonts w:ascii="Arial" w:hAnsi="Arial" w:cs="Arial"/>
          <w:lang w:val="en-US"/>
        </w:rPr>
      </w:pPr>
      <w:r w:rsidRPr="00B450E3">
        <w:rPr>
          <w:rFonts w:ascii="Arial" w:hAnsi="Arial" w:cs="Arial"/>
          <w:lang w:val="en-US"/>
        </w:rPr>
        <w:t xml:space="preserve">When the application is submitted, you will be registered as the contact person. As contact person, you will be the point of contact throughout the assessment of the application. 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405"/>
        <w:gridCol w:w="7223"/>
      </w:tblGrid>
      <w:tr w:rsidR="00894C01" w:rsidRPr="00B450E3" w14:paraId="7659AE20" w14:textId="77777777" w:rsidTr="0069361E">
        <w:tc>
          <w:tcPr>
            <w:tcW w:w="2405" w:type="dxa"/>
          </w:tcPr>
          <w:p w14:paraId="2CC14D98" w14:textId="241113BD" w:rsidR="00894C01" w:rsidRPr="00B450E3" w:rsidRDefault="00B50A12" w:rsidP="00345CCF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Name</w:t>
            </w:r>
          </w:p>
          <w:p w14:paraId="0ECA8D66" w14:textId="77777777" w:rsidR="00894C01" w:rsidRPr="00B450E3" w:rsidRDefault="00894C01" w:rsidP="00345CCF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7223" w:type="dxa"/>
          </w:tcPr>
          <w:p w14:paraId="0B9F38FB" w14:textId="77777777" w:rsidR="00894C01" w:rsidRPr="00B450E3" w:rsidRDefault="00894C01" w:rsidP="00345CCF">
            <w:pPr>
              <w:rPr>
                <w:rFonts w:ascii="Arial" w:hAnsi="Arial" w:cs="Arial"/>
                <w:bCs/>
                <w:lang w:val="en-US"/>
              </w:rPr>
            </w:pPr>
          </w:p>
        </w:tc>
      </w:tr>
      <w:tr w:rsidR="00B50A12" w:rsidRPr="00B450E3" w14:paraId="53714166" w14:textId="77777777" w:rsidTr="0069361E">
        <w:tc>
          <w:tcPr>
            <w:tcW w:w="2405" w:type="dxa"/>
          </w:tcPr>
          <w:p w14:paraId="0EFE708E" w14:textId="62054970" w:rsidR="00B50A12" w:rsidRPr="00B450E3" w:rsidRDefault="00B50A12" w:rsidP="00345CCF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E-mail</w:t>
            </w:r>
          </w:p>
          <w:p w14:paraId="4FDFA424" w14:textId="6AA675B4" w:rsidR="00B50A12" w:rsidRPr="00B450E3" w:rsidRDefault="00B50A12" w:rsidP="00345CCF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7223" w:type="dxa"/>
          </w:tcPr>
          <w:p w14:paraId="51A8CA99" w14:textId="77777777" w:rsidR="00B50A12" w:rsidRPr="00B450E3" w:rsidRDefault="00B50A12" w:rsidP="00345CCF">
            <w:pPr>
              <w:rPr>
                <w:rFonts w:ascii="Arial" w:hAnsi="Arial" w:cs="Arial"/>
                <w:bCs/>
                <w:lang w:val="en-US"/>
              </w:rPr>
            </w:pPr>
          </w:p>
        </w:tc>
      </w:tr>
      <w:tr w:rsidR="00B50A12" w:rsidRPr="00B450E3" w14:paraId="7670A02D" w14:textId="77777777" w:rsidTr="0069361E">
        <w:tc>
          <w:tcPr>
            <w:tcW w:w="2405" w:type="dxa"/>
          </w:tcPr>
          <w:p w14:paraId="10AC358B" w14:textId="787107EA" w:rsidR="00B50A12" w:rsidRPr="00B450E3" w:rsidRDefault="00B50A12" w:rsidP="00B50A12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Telephone</w:t>
            </w:r>
            <w:r w:rsidR="00AE61D6" w:rsidRPr="00B450E3">
              <w:rPr>
                <w:rFonts w:ascii="Arial" w:hAnsi="Arial" w:cs="Arial"/>
                <w:b/>
                <w:bCs/>
                <w:lang w:val="en-US"/>
              </w:rPr>
              <w:t xml:space="preserve"> no.</w:t>
            </w:r>
          </w:p>
          <w:p w14:paraId="26C40E43" w14:textId="0E208573" w:rsidR="00B50A12" w:rsidRPr="00B450E3" w:rsidRDefault="00B50A12" w:rsidP="00B50A12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7223" w:type="dxa"/>
          </w:tcPr>
          <w:p w14:paraId="4A63EC64" w14:textId="77777777" w:rsidR="00B50A12" w:rsidRPr="00B450E3" w:rsidRDefault="00B50A12" w:rsidP="00345CCF">
            <w:pPr>
              <w:rPr>
                <w:rFonts w:ascii="Arial" w:hAnsi="Arial" w:cs="Arial"/>
                <w:bCs/>
                <w:lang w:val="en-US"/>
              </w:rPr>
            </w:pPr>
          </w:p>
        </w:tc>
      </w:tr>
    </w:tbl>
    <w:p w14:paraId="41F15C05" w14:textId="77777777" w:rsidR="00894C01" w:rsidRPr="00B450E3" w:rsidRDefault="00894C01" w:rsidP="00DD546C">
      <w:pPr>
        <w:pStyle w:val="Opstilling-punkttegn"/>
        <w:numPr>
          <w:ilvl w:val="0"/>
          <w:numId w:val="0"/>
        </w:numPr>
        <w:spacing w:after="0"/>
        <w:contextualSpacing w:val="0"/>
        <w:rPr>
          <w:rFonts w:ascii="Arial" w:hAnsi="Arial" w:cs="Arial"/>
          <w:lang w:val="en-US"/>
        </w:rPr>
      </w:pPr>
    </w:p>
    <w:p w14:paraId="7800873C" w14:textId="77777777" w:rsidR="00E87EBB" w:rsidRPr="00B450E3" w:rsidRDefault="00E87EBB" w:rsidP="00DD546C">
      <w:pPr>
        <w:pStyle w:val="Opstilling-punkttegn"/>
        <w:numPr>
          <w:ilvl w:val="0"/>
          <w:numId w:val="0"/>
        </w:numPr>
        <w:spacing w:after="0"/>
        <w:contextualSpacing w:val="0"/>
        <w:rPr>
          <w:rFonts w:ascii="Arial" w:hAnsi="Arial" w:cs="Arial"/>
          <w:b/>
          <w:lang w:val="en-US"/>
        </w:rPr>
      </w:pPr>
    </w:p>
    <w:p w14:paraId="2CE7497D" w14:textId="77905B03" w:rsidR="00B50A12" w:rsidRPr="00B450E3" w:rsidRDefault="00B50A12" w:rsidP="00B50A12">
      <w:pPr>
        <w:pStyle w:val="Opstilling-punkttegn"/>
        <w:numPr>
          <w:ilvl w:val="0"/>
          <w:numId w:val="0"/>
        </w:numPr>
        <w:ind w:left="360" w:hanging="360"/>
        <w:rPr>
          <w:rFonts w:ascii="Arial" w:hAnsi="Arial" w:cs="Arial"/>
          <w:b/>
          <w:lang w:val="en-US"/>
        </w:rPr>
      </w:pPr>
      <w:r w:rsidRPr="00B450E3">
        <w:rPr>
          <w:rFonts w:ascii="Arial" w:hAnsi="Arial" w:cs="Arial"/>
          <w:b/>
          <w:lang w:val="en-US"/>
        </w:rPr>
        <w:t>Key persons ORCID</w:t>
      </w:r>
    </w:p>
    <w:p w14:paraId="3FFB0A4A" w14:textId="0BA2D3BD" w:rsidR="00B50A12" w:rsidRPr="00B450E3" w:rsidRDefault="00B50A12" w:rsidP="00B50A12">
      <w:pPr>
        <w:pStyle w:val="Opstilling-punkttegn"/>
        <w:numPr>
          <w:ilvl w:val="0"/>
          <w:numId w:val="0"/>
        </w:numPr>
        <w:rPr>
          <w:rFonts w:ascii="Arial" w:hAnsi="Arial" w:cs="Arial"/>
          <w:lang w:val="en-US"/>
        </w:rPr>
      </w:pPr>
      <w:r w:rsidRPr="00B450E3">
        <w:rPr>
          <w:rFonts w:ascii="Arial" w:hAnsi="Arial" w:cs="Arial"/>
          <w:lang w:val="en-US"/>
        </w:rPr>
        <w:t>For each key person who holds an Open Researcher and Contributor ID (ORCID), state their name and ORCID.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405"/>
        <w:gridCol w:w="7223"/>
      </w:tblGrid>
      <w:tr w:rsidR="00B50A12" w:rsidRPr="00B450E3" w14:paraId="3EB6CF07" w14:textId="77777777" w:rsidTr="00345CCF">
        <w:tc>
          <w:tcPr>
            <w:tcW w:w="2405" w:type="dxa"/>
          </w:tcPr>
          <w:p w14:paraId="56CF1A20" w14:textId="77777777" w:rsidR="00B50A12" w:rsidRPr="00B450E3" w:rsidRDefault="00B50A12" w:rsidP="00345CCF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Name</w:t>
            </w:r>
          </w:p>
          <w:p w14:paraId="622A2374" w14:textId="77777777" w:rsidR="00B50A12" w:rsidRPr="00B450E3" w:rsidRDefault="00B50A12" w:rsidP="00345CCF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7223" w:type="dxa"/>
          </w:tcPr>
          <w:p w14:paraId="059EF8AE" w14:textId="77777777" w:rsidR="00B50A12" w:rsidRPr="00B450E3" w:rsidRDefault="00B50A12" w:rsidP="00345CCF">
            <w:pPr>
              <w:rPr>
                <w:rFonts w:ascii="Arial" w:hAnsi="Arial" w:cs="Arial"/>
                <w:bCs/>
                <w:lang w:val="en-US"/>
              </w:rPr>
            </w:pPr>
          </w:p>
        </w:tc>
      </w:tr>
      <w:tr w:rsidR="00B50A12" w:rsidRPr="00B450E3" w14:paraId="2BE91844" w14:textId="77777777" w:rsidTr="00345CCF">
        <w:tc>
          <w:tcPr>
            <w:tcW w:w="2405" w:type="dxa"/>
          </w:tcPr>
          <w:p w14:paraId="063112A4" w14:textId="4E63E720" w:rsidR="00B50A12" w:rsidRPr="00B450E3" w:rsidRDefault="00B50A12" w:rsidP="00345CCF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ORCID</w:t>
            </w:r>
          </w:p>
          <w:p w14:paraId="23A4E1EA" w14:textId="77777777" w:rsidR="00B50A12" w:rsidRPr="00B450E3" w:rsidRDefault="00B50A12" w:rsidP="00345CCF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7223" w:type="dxa"/>
          </w:tcPr>
          <w:p w14:paraId="077B9AAA" w14:textId="77777777" w:rsidR="00B50A12" w:rsidRPr="00B450E3" w:rsidRDefault="00B50A12" w:rsidP="00345CCF">
            <w:pPr>
              <w:rPr>
                <w:rFonts w:ascii="Arial" w:hAnsi="Arial" w:cs="Arial"/>
                <w:bCs/>
                <w:lang w:val="en-US"/>
              </w:rPr>
            </w:pPr>
          </w:p>
        </w:tc>
      </w:tr>
    </w:tbl>
    <w:p w14:paraId="03EB9BC5" w14:textId="00C39A41" w:rsidR="00B50A12" w:rsidRPr="00B450E3" w:rsidRDefault="00B50A12" w:rsidP="00B50A12">
      <w:pPr>
        <w:pStyle w:val="Opstilling-punkttegn"/>
        <w:numPr>
          <w:ilvl w:val="0"/>
          <w:numId w:val="0"/>
        </w:numPr>
        <w:rPr>
          <w:rFonts w:ascii="Arial" w:hAnsi="Arial" w:cs="Arial"/>
          <w:lang w:val="en-US"/>
        </w:rPr>
      </w:pPr>
    </w:p>
    <w:p w14:paraId="6C2713E9" w14:textId="77777777" w:rsidR="00050581" w:rsidRDefault="00050581" w:rsidP="00B50A12">
      <w:pPr>
        <w:pStyle w:val="Opstilling-punkttegn"/>
        <w:numPr>
          <w:ilvl w:val="0"/>
          <w:numId w:val="0"/>
        </w:numPr>
        <w:ind w:left="360" w:hanging="360"/>
        <w:rPr>
          <w:rFonts w:ascii="Arial" w:hAnsi="Arial" w:cs="Arial"/>
          <w:b/>
          <w:bCs/>
          <w:lang w:val="en-GB"/>
        </w:rPr>
      </w:pPr>
    </w:p>
    <w:p w14:paraId="05D30884" w14:textId="77777777" w:rsidR="00050581" w:rsidRDefault="00050581" w:rsidP="00B50A12">
      <w:pPr>
        <w:pStyle w:val="Opstilling-punkttegn"/>
        <w:numPr>
          <w:ilvl w:val="0"/>
          <w:numId w:val="0"/>
        </w:numPr>
        <w:ind w:left="360" w:hanging="360"/>
        <w:rPr>
          <w:rFonts w:ascii="Arial" w:hAnsi="Arial" w:cs="Arial"/>
          <w:b/>
          <w:bCs/>
          <w:lang w:val="en-GB"/>
        </w:rPr>
      </w:pPr>
    </w:p>
    <w:p w14:paraId="2ED5FFF2" w14:textId="3233BC7E" w:rsidR="00B50A12" w:rsidRPr="00B450E3" w:rsidRDefault="00B50A12" w:rsidP="00B50A12">
      <w:pPr>
        <w:pStyle w:val="Opstilling-punkttegn"/>
        <w:numPr>
          <w:ilvl w:val="0"/>
          <w:numId w:val="0"/>
        </w:numPr>
        <w:ind w:left="360" w:hanging="360"/>
        <w:rPr>
          <w:rFonts w:ascii="Arial" w:hAnsi="Arial" w:cs="Arial"/>
          <w:b/>
          <w:bCs/>
          <w:lang w:val="en-GB"/>
        </w:rPr>
      </w:pPr>
      <w:r w:rsidRPr="00B450E3">
        <w:rPr>
          <w:rFonts w:ascii="Arial" w:hAnsi="Arial" w:cs="Arial"/>
          <w:b/>
          <w:bCs/>
          <w:lang w:val="en-GB"/>
        </w:rPr>
        <w:lastRenderedPageBreak/>
        <w:t>Project summary</w:t>
      </w:r>
      <w:r w:rsidR="00D86044" w:rsidRPr="00B450E3">
        <w:rPr>
          <w:rFonts w:ascii="Arial" w:hAnsi="Arial" w:cs="Arial"/>
          <w:b/>
          <w:bCs/>
          <w:lang w:val="en-GB"/>
        </w:rPr>
        <w:t xml:space="preserve"> (Max 1500 characters)</w:t>
      </w:r>
    </w:p>
    <w:p w14:paraId="62C8A8A0" w14:textId="77777777" w:rsidR="00B50A12" w:rsidRPr="00B450E3" w:rsidRDefault="00B50A12" w:rsidP="00B50A12">
      <w:pPr>
        <w:pStyle w:val="Opstilling-punkttegn"/>
        <w:numPr>
          <w:ilvl w:val="0"/>
          <w:numId w:val="0"/>
        </w:numPr>
        <w:rPr>
          <w:rFonts w:ascii="Arial" w:hAnsi="Arial" w:cs="Arial"/>
          <w:lang w:val="en-US"/>
        </w:rPr>
      </w:pPr>
      <w:r w:rsidRPr="00B450E3">
        <w:rPr>
          <w:rFonts w:ascii="Arial" w:hAnsi="Arial" w:cs="Arial"/>
          <w:lang w:val="en-US"/>
        </w:rPr>
        <w:t>Please summarize your project proposal covering quality of the research and innovation, value creation, efficiency of project execution and implementation of results.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50A12" w:rsidRPr="006F1249" w14:paraId="3F07C8D4" w14:textId="77777777" w:rsidTr="0069361E">
        <w:tc>
          <w:tcPr>
            <w:tcW w:w="9628" w:type="dxa"/>
          </w:tcPr>
          <w:p w14:paraId="0D813266" w14:textId="77777777" w:rsidR="00B50A12" w:rsidRPr="00B450E3" w:rsidRDefault="00B50A12" w:rsidP="00B50A12">
            <w:pPr>
              <w:pStyle w:val="Opstilling-punkttegn"/>
              <w:numPr>
                <w:ilvl w:val="0"/>
                <w:numId w:val="0"/>
              </w:numPr>
              <w:rPr>
                <w:rFonts w:ascii="Arial" w:hAnsi="Arial" w:cs="Arial"/>
                <w:lang w:val="en-US"/>
              </w:rPr>
            </w:pPr>
          </w:p>
          <w:p w14:paraId="65CBE40D" w14:textId="77777777" w:rsidR="00B50A12" w:rsidRPr="00B450E3" w:rsidRDefault="00B50A12" w:rsidP="00B50A12">
            <w:pPr>
              <w:pStyle w:val="Opstilling-punkttegn"/>
              <w:numPr>
                <w:ilvl w:val="0"/>
                <w:numId w:val="0"/>
              </w:numPr>
              <w:rPr>
                <w:rFonts w:ascii="Arial" w:hAnsi="Arial" w:cs="Arial"/>
                <w:lang w:val="en-US"/>
              </w:rPr>
            </w:pPr>
          </w:p>
          <w:p w14:paraId="5F363E7A" w14:textId="307724CF" w:rsidR="00B50A12" w:rsidRPr="00B450E3" w:rsidRDefault="00B50A12" w:rsidP="00B50A12">
            <w:pPr>
              <w:pStyle w:val="Opstilling-punkttegn"/>
              <w:numPr>
                <w:ilvl w:val="0"/>
                <w:numId w:val="0"/>
              </w:numPr>
              <w:rPr>
                <w:rFonts w:ascii="Arial" w:hAnsi="Arial" w:cs="Arial"/>
                <w:lang w:val="en-US"/>
              </w:rPr>
            </w:pPr>
          </w:p>
        </w:tc>
      </w:tr>
    </w:tbl>
    <w:p w14:paraId="1675103C" w14:textId="3FD6F98A" w:rsidR="00B50A12" w:rsidRPr="00B450E3" w:rsidRDefault="00B50A12" w:rsidP="00894C01">
      <w:pPr>
        <w:pStyle w:val="Opstilling-punkttegn"/>
        <w:numPr>
          <w:ilvl w:val="0"/>
          <w:numId w:val="0"/>
        </w:numPr>
        <w:rPr>
          <w:rFonts w:ascii="Arial" w:hAnsi="Arial" w:cs="Arial"/>
          <w:lang w:val="en-US"/>
        </w:rPr>
      </w:pPr>
    </w:p>
    <w:p w14:paraId="294FFA90" w14:textId="77777777" w:rsidR="006F4DB3" w:rsidRPr="00B450E3" w:rsidRDefault="006F4DB3" w:rsidP="00894C01">
      <w:pPr>
        <w:pStyle w:val="Opstilling-punkttegn"/>
        <w:numPr>
          <w:ilvl w:val="0"/>
          <w:numId w:val="0"/>
        </w:numPr>
        <w:rPr>
          <w:rFonts w:ascii="Arial" w:hAnsi="Arial" w:cs="Arial"/>
          <w:lang w:val="en-US"/>
        </w:rPr>
      </w:pPr>
    </w:p>
    <w:p w14:paraId="47F291FA" w14:textId="300234AE" w:rsidR="00B50A12" w:rsidRPr="00B450E3" w:rsidRDefault="00B50A12" w:rsidP="00F91D92">
      <w:pPr>
        <w:pStyle w:val="Opstilling-punkttegn"/>
        <w:numPr>
          <w:ilvl w:val="0"/>
          <w:numId w:val="0"/>
        </w:numPr>
        <w:ind w:left="360" w:hanging="360"/>
        <w:rPr>
          <w:rFonts w:ascii="Arial" w:hAnsi="Arial" w:cs="Arial"/>
          <w:b/>
          <w:bCs/>
          <w:lang w:val="en-US"/>
        </w:rPr>
      </w:pPr>
      <w:r w:rsidRPr="00B450E3">
        <w:rPr>
          <w:rFonts w:ascii="Arial" w:hAnsi="Arial" w:cs="Arial"/>
          <w:b/>
          <w:bCs/>
          <w:lang w:val="en-US"/>
        </w:rPr>
        <w:t>Related applications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7225"/>
        <w:gridCol w:w="2403"/>
      </w:tblGrid>
      <w:tr w:rsidR="00F91D92" w:rsidRPr="00B450E3" w14:paraId="5EA5018F" w14:textId="77777777" w:rsidTr="0069361E">
        <w:tc>
          <w:tcPr>
            <w:tcW w:w="7225" w:type="dxa"/>
          </w:tcPr>
          <w:p w14:paraId="097D684A" w14:textId="1E7A6AA3" w:rsidR="00F91D92" w:rsidRPr="00B450E3" w:rsidRDefault="00F91D92" w:rsidP="00F91D92">
            <w:pPr>
              <w:pStyle w:val="Opstilling-punkttegn"/>
              <w:numPr>
                <w:ilvl w:val="0"/>
                <w:numId w:val="0"/>
              </w:numPr>
              <w:rPr>
                <w:rFonts w:ascii="Arial" w:hAnsi="Arial" w:cs="Arial"/>
                <w:lang w:val="en-US"/>
              </w:rPr>
            </w:pPr>
            <w:r w:rsidRPr="00B450E3">
              <w:rPr>
                <w:rFonts w:ascii="Arial" w:hAnsi="Arial" w:cs="Arial"/>
                <w:lang w:val="en-US"/>
              </w:rPr>
              <w:t>Have you applied for, or received grants from, other funding agencies covering or co-financing activities</w:t>
            </w:r>
            <w:r w:rsidR="0069361E" w:rsidRPr="00B450E3">
              <w:rPr>
                <w:rFonts w:ascii="Arial" w:hAnsi="Arial" w:cs="Arial"/>
                <w:lang w:val="en-US"/>
              </w:rPr>
              <w:t>,</w:t>
            </w:r>
            <w:r w:rsidRPr="00B450E3">
              <w:rPr>
                <w:rFonts w:ascii="Arial" w:hAnsi="Arial" w:cs="Arial"/>
                <w:lang w:val="en-US"/>
              </w:rPr>
              <w:t xml:space="preserve"> which are closely related to the present project?</w:t>
            </w:r>
            <w:r w:rsidR="00D86044" w:rsidRPr="00B450E3">
              <w:rPr>
                <w:rFonts w:ascii="Arial" w:hAnsi="Arial" w:cs="Arial"/>
                <w:lang w:val="en-US"/>
              </w:rPr>
              <w:t xml:space="preserve"> – Please mark yes or no.</w:t>
            </w:r>
          </w:p>
          <w:p w14:paraId="354F4E83" w14:textId="115BCABD" w:rsidR="00F91D92" w:rsidRPr="00B450E3" w:rsidRDefault="00F91D92" w:rsidP="00F91D92">
            <w:pPr>
              <w:pStyle w:val="Opstilling-punkttegn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2403" w:type="dxa"/>
            <w:vAlign w:val="center"/>
          </w:tcPr>
          <w:p w14:paraId="3E83BAE0" w14:textId="1158CE80" w:rsidR="00F91D92" w:rsidRPr="00B450E3" w:rsidRDefault="00F91D92" w:rsidP="00F91D92">
            <w:pPr>
              <w:jc w:val="center"/>
              <w:rPr>
                <w:rFonts w:ascii="Arial" w:hAnsi="Arial" w:cs="Arial"/>
                <w:bCs/>
                <w:lang w:val="en-US"/>
              </w:rPr>
            </w:pPr>
            <w:r w:rsidRPr="00B450E3">
              <w:rPr>
                <w:rFonts w:ascii="Arial" w:hAnsi="Arial" w:cs="Arial"/>
                <w:bCs/>
                <w:lang w:val="en-US"/>
              </w:rPr>
              <w:t>Yes / No</w:t>
            </w:r>
          </w:p>
        </w:tc>
      </w:tr>
      <w:tr w:rsidR="00F91D92" w:rsidRPr="006F1249" w14:paraId="31BBD4F3" w14:textId="77777777" w:rsidTr="0069361E">
        <w:tc>
          <w:tcPr>
            <w:tcW w:w="9628" w:type="dxa"/>
            <w:gridSpan w:val="2"/>
          </w:tcPr>
          <w:p w14:paraId="795B4FF6" w14:textId="77777777" w:rsidR="00F91D92" w:rsidRPr="00B450E3" w:rsidRDefault="00F91D92" w:rsidP="00F91D92">
            <w:pPr>
              <w:pStyle w:val="Opstilling-punkttegn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lang w:val="en-US"/>
              </w:rPr>
            </w:pPr>
            <w:r w:rsidRPr="00B450E3">
              <w:rPr>
                <w:rFonts w:ascii="Arial" w:hAnsi="Arial" w:cs="Arial"/>
                <w:lang w:val="en-US"/>
              </w:rPr>
              <w:t>If Yes :</w:t>
            </w:r>
          </w:p>
          <w:p w14:paraId="3F17870E" w14:textId="77777777" w:rsidR="00F91D92" w:rsidRPr="00B450E3" w:rsidRDefault="00F91D92" w:rsidP="00F91D92">
            <w:pPr>
              <w:pStyle w:val="Opstilling-punkttegn"/>
              <w:numPr>
                <w:ilvl w:val="0"/>
                <w:numId w:val="0"/>
              </w:numPr>
              <w:rPr>
                <w:rFonts w:ascii="Arial" w:hAnsi="Arial" w:cs="Arial"/>
                <w:lang w:val="en-US"/>
              </w:rPr>
            </w:pPr>
            <w:r w:rsidRPr="00B450E3">
              <w:rPr>
                <w:rFonts w:ascii="Arial" w:hAnsi="Arial" w:cs="Arial"/>
                <w:lang w:val="en-US"/>
              </w:rPr>
              <w:t>Please list up to four of the most relevant applications including the granting/applied funding agency and the amount granted/applied for. Also, for each project, please describe in a few lines the essence of the project and its relationship to the present application</w:t>
            </w:r>
          </w:p>
          <w:p w14:paraId="1CD85183" w14:textId="77777777" w:rsidR="00F91D92" w:rsidRPr="00B450E3" w:rsidRDefault="00F91D92" w:rsidP="00345CCF">
            <w:pPr>
              <w:rPr>
                <w:rFonts w:ascii="Arial" w:hAnsi="Arial" w:cs="Arial"/>
                <w:bCs/>
                <w:lang w:val="en-US"/>
              </w:rPr>
            </w:pPr>
          </w:p>
        </w:tc>
      </w:tr>
      <w:tr w:rsidR="00F91D92" w:rsidRPr="00B450E3" w14:paraId="580F54B3" w14:textId="77777777" w:rsidTr="0069361E">
        <w:tc>
          <w:tcPr>
            <w:tcW w:w="9628" w:type="dxa"/>
            <w:gridSpan w:val="2"/>
          </w:tcPr>
          <w:p w14:paraId="3AB54E4C" w14:textId="77777777" w:rsidR="00F91D92" w:rsidRPr="00B450E3" w:rsidRDefault="00F91D92" w:rsidP="00F91D92">
            <w:pPr>
              <w:pStyle w:val="Opstilling-punkttegn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lang w:val="en-US"/>
              </w:rPr>
            </w:pPr>
            <w:r w:rsidRPr="00B450E3">
              <w:rPr>
                <w:rFonts w:ascii="Arial" w:hAnsi="Arial" w:cs="Arial"/>
                <w:lang w:val="en-US"/>
              </w:rPr>
              <w:t>1.</w:t>
            </w:r>
          </w:p>
          <w:p w14:paraId="47105164" w14:textId="5F2572E3" w:rsidR="00F91D92" w:rsidRPr="00B450E3" w:rsidRDefault="00F91D92" w:rsidP="00F91D92">
            <w:pPr>
              <w:pStyle w:val="Opstilling-punkttegn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lang w:val="en-US"/>
              </w:rPr>
            </w:pPr>
          </w:p>
        </w:tc>
      </w:tr>
      <w:tr w:rsidR="00F91D92" w:rsidRPr="00B450E3" w14:paraId="6457A558" w14:textId="77777777" w:rsidTr="0069361E">
        <w:tc>
          <w:tcPr>
            <w:tcW w:w="9628" w:type="dxa"/>
            <w:gridSpan w:val="2"/>
          </w:tcPr>
          <w:p w14:paraId="0137BD2E" w14:textId="78481D85" w:rsidR="00F91D92" w:rsidRPr="00B450E3" w:rsidRDefault="00F91D92" w:rsidP="00F91D92">
            <w:pPr>
              <w:pStyle w:val="Opstilling-punkttegn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lang w:val="en-US"/>
              </w:rPr>
            </w:pPr>
            <w:r w:rsidRPr="00B450E3">
              <w:rPr>
                <w:rFonts w:ascii="Arial" w:hAnsi="Arial" w:cs="Arial"/>
                <w:lang w:val="en-US"/>
              </w:rPr>
              <w:t>2.</w:t>
            </w:r>
          </w:p>
          <w:p w14:paraId="32BEFF5F" w14:textId="360537BA" w:rsidR="00F91D92" w:rsidRPr="00B450E3" w:rsidRDefault="00F91D92" w:rsidP="00F91D92">
            <w:pPr>
              <w:pStyle w:val="Opstilling-punkttegn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lang w:val="en-US"/>
              </w:rPr>
            </w:pPr>
          </w:p>
        </w:tc>
      </w:tr>
      <w:tr w:rsidR="00F91D92" w:rsidRPr="00B450E3" w14:paraId="2DA0B348" w14:textId="77777777" w:rsidTr="0069361E">
        <w:tc>
          <w:tcPr>
            <w:tcW w:w="9628" w:type="dxa"/>
            <w:gridSpan w:val="2"/>
          </w:tcPr>
          <w:p w14:paraId="079CAC41" w14:textId="77777777" w:rsidR="00F91D92" w:rsidRPr="00B450E3" w:rsidRDefault="00F91D92" w:rsidP="00F91D92">
            <w:pPr>
              <w:pStyle w:val="Opstilling-punkttegn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lang w:val="en-US"/>
              </w:rPr>
            </w:pPr>
            <w:r w:rsidRPr="00B450E3">
              <w:rPr>
                <w:rFonts w:ascii="Arial" w:hAnsi="Arial" w:cs="Arial"/>
                <w:lang w:val="en-US"/>
              </w:rPr>
              <w:t>3.</w:t>
            </w:r>
          </w:p>
          <w:p w14:paraId="2B3F11F5" w14:textId="35DA0272" w:rsidR="00F91D92" w:rsidRPr="00B450E3" w:rsidRDefault="00F91D92" w:rsidP="00F91D92">
            <w:pPr>
              <w:pStyle w:val="Opstilling-punkttegn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lang w:val="en-US"/>
              </w:rPr>
            </w:pPr>
          </w:p>
        </w:tc>
      </w:tr>
      <w:tr w:rsidR="00F91D92" w:rsidRPr="00B450E3" w14:paraId="70F6D9FA" w14:textId="77777777" w:rsidTr="0069361E">
        <w:tc>
          <w:tcPr>
            <w:tcW w:w="9628" w:type="dxa"/>
            <w:gridSpan w:val="2"/>
          </w:tcPr>
          <w:p w14:paraId="043E8D8E" w14:textId="77777777" w:rsidR="00F91D92" w:rsidRPr="00B450E3" w:rsidRDefault="00F91D92" w:rsidP="00F91D92">
            <w:pPr>
              <w:pStyle w:val="Opstilling-punkttegn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lang w:val="en-US"/>
              </w:rPr>
            </w:pPr>
            <w:r w:rsidRPr="00B450E3">
              <w:rPr>
                <w:rFonts w:ascii="Arial" w:hAnsi="Arial" w:cs="Arial"/>
                <w:lang w:val="en-US"/>
              </w:rPr>
              <w:t>4.</w:t>
            </w:r>
          </w:p>
          <w:p w14:paraId="4049F989" w14:textId="29AA45A5" w:rsidR="00F91D92" w:rsidRPr="00B450E3" w:rsidRDefault="00F91D92" w:rsidP="00F91D92">
            <w:pPr>
              <w:pStyle w:val="Opstilling-punkttegn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lang w:val="en-US"/>
              </w:rPr>
            </w:pPr>
          </w:p>
        </w:tc>
      </w:tr>
    </w:tbl>
    <w:p w14:paraId="3BEEAA90" w14:textId="5FABBF4A" w:rsidR="00894C01" w:rsidRPr="00B450E3" w:rsidRDefault="00894C01" w:rsidP="00D87713">
      <w:pPr>
        <w:spacing w:after="0"/>
        <w:rPr>
          <w:rFonts w:ascii="Arial" w:hAnsi="Arial" w:cs="Arial"/>
          <w:b/>
          <w:bCs/>
          <w:lang w:val="en-US"/>
        </w:rPr>
      </w:pPr>
    </w:p>
    <w:p w14:paraId="3BFF7FE6" w14:textId="77777777" w:rsidR="0044588E" w:rsidRPr="00B450E3" w:rsidRDefault="0044588E" w:rsidP="00D87713">
      <w:pPr>
        <w:spacing w:after="0"/>
        <w:rPr>
          <w:rFonts w:ascii="Arial" w:hAnsi="Arial" w:cs="Arial"/>
          <w:b/>
          <w:bCs/>
          <w:lang w:val="en-US"/>
        </w:rPr>
      </w:pPr>
    </w:p>
    <w:p w14:paraId="620C3642" w14:textId="1FE8B06C" w:rsidR="00F91D92" w:rsidRPr="00B450E3" w:rsidRDefault="00F91D92" w:rsidP="00F91D92">
      <w:pPr>
        <w:pStyle w:val="Opstilling-punkttegn"/>
        <w:numPr>
          <w:ilvl w:val="0"/>
          <w:numId w:val="0"/>
        </w:numPr>
        <w:ind w:left="360" w:hanging="360"/>
        <w:rPr>
          <w:rFonts w:ascii="Arial" w:hAnsi="Arial" w:cs="Arial"/>
          <w:b/>
          <w:bCs/>
          <w:lang w:val="en-US"/>
        </w:rPr>
      </w:pPr>
      <w:r w:rsidRPr="00B450E3">
        <w:rPr>
          <w:rFonts w:ascii="Arial" w:hAnsi="Arial" w:cs="Arial"/>
          <w:b/>
          <w:bCs/>
          <w:lang w:val="en-US"/>
        </w:rPr>
        <w:t>Project information</w:t>
      </w:r>
    </w:p>
    <w:p w14:paraId="63FAF329" w14:textId="43358613" w:rsidR="00F91D92" w:rsidRPr="00B450E3" w:rsidRDefault="00F91D92" w:rsidP="00ED12B7">
      <w:pPr>
        <w:pStyle w:val="Opstilling-punkttegn"/>
        <w:numPr>
          <w:ilvl w:val="0"/>
          <w:numId w:val="0"/>
        </w:numPr>
        <w:ind w:left="360" w:hanging="360"/>
        <w:rPr>
          <w:rFonts w:ascii="Arial" w:hAnsi="Arial" w:cs="Arial"/>
          <w:lang w:val="en-US"/>
        </w:rPr>
      </w:pPr>
      <w:r w:rsidRPr="00B450E3">
        <w:rPr>
          <w:rFonts w:ascii="Arial" w:hAnsi="Arial" w:cs="Arial"/>
          <w:lang w:val="en-US"/>
        </w:rPr>
        <w:t>Duration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405"/>
        <w:gridCol w:w="7223"/>
      </w:tblGrid>
      <w:tr w:rsidR="00ED12B7" w:rsidRPr="00B450E3" w14:paraId="0F98BB8B" w14:textId="77777777" w:rsidTr="00ED12B7">
        <w:tc>
          <w:tcPr>
            <w:tcW w:w="2405" w:type="dxa"/>
          </w:tcPr>
          <w:p w14:paraId="5DBF4C18" w14:textId="58E513FF" w:rsidR="00ED12B7" w:rsidRPr="00B450E3" w:rsidRDefault="00ED12B7" w:rsidP="00345CCF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Start date</w:t>
            </w:r>
          </w:p>
          <w:p w14:paraId="0ED70C3D" w14:textId="77777777" w:rsidR="00ED12B7" w:rsidRPr="00B450E3" w:rsidRDefault="00ED12B7" w:rsidP="00345CCF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7223" w:type="dxa"/>
            <w:vAlign w:val="center"/>
          </w:tcPr>
          <w:p w14:paraId="6AFD39A1" w14:textId="7AAF54A2" w:rsidR="00ED12B7" w:rsidRPr="00B450E3" w:rsidRDefault="00ED12B7" w:rsidP="00ED12B7">
            <w:pPr>
              <w:rPr>
                <w:rFonts w:ascii="Arial" w:hAnsi="Arial" w:cs="Arial"/>
                <w:bCs/>
                <w:lang w:val="en-US"/>
              </w:rPr>
            </w:pPr>
            <w:r w:rsidRPr="00B450E3">
              <w:rPr>
                <w:rFonts w:ascii="Arial" w:hAnsi="Arial" w:cs="Arial"/>
                <w:bCs/>
                <w:lang w:val="en-US"/>
              </w:rPr>
              <w:t>dd-mm-yyyy</w:t>
            </w:r>
          </w:p>
        </w:tc>
      </w:tr>
      <w:tr w:rsidR="00ED12B7" w:rsidRPr="00B450E3" w14:paraId="7E0DBFA4" w14:textId="77777777" w:rsidTr="00ED12B7">
        <w:tc>
          <w:tcPr>
            <w:tcW w:w="2405" w:type="dxa"/>
          </w:tcPr>
          <w:p w14:paraId="715F8641" w14:textId="2C9F2A43" w:rsidR="00ED12B7" w:rsidRPr="00B450E3" w:rsidRDefault="00ED12B7" w:rsidP="00345CCF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End date</w:t>
            </w:r>
          </w:p>
          <w:p w14:paraId="78AE65BE" w14:textId="77777777" w:rsidR="00ED12B7" w:rsidRPr="00B450E3" w:rsidRDefault="00ED12B7" w:rsidP="00345CCF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7223" w:type="dxa"/>
            <w:vAlign w:val="center"/>
          </w:tcPr>
          <w:p w14:paraId="55822D39" w14:textId="0EAF854F" w:rsidR="00ED12B7" w:rsidRPr="00B450E3" w:rsidRDefault="00ED12B7" w:rsidP="00ED12B7">
            <w:pPr>
              <w:rPr>
                <w:rFonts w:ascii="Arial" w:hAnsi="Arial" w:cs="Arial"/>
                <w:bCs/>
                <w:lang w:val="en-US"/>
              </w:rPr>
            </w:pPr>
            <w:r w:rsidRPr="00B450E3">
              <w:rPr>
                <w:rFonts w:ascii="Arial" w:hAnsi="Arial" w:cs="Arial"/>
                <w:bCs/>
                <w:lang w:val="en-US"/>
              </w:rPr>
              <w:t>dd-mm-yyyy</w:t>
            </w:r>
          </w:p>
        </w:tc>
      </w:tr>
      <w:tr w:rsidR="00ED12B7" w:rsidRPr="00B450E3" w14:paraId="1C43D817" w14:textId="77777777" w:rsidTr="00ED12B7">
        <w:tc>
          <w:tcPr>
            <w:tcW w:w="2405" w:type="dxa"/>
          </w:tcPr>
          <w:p w14:paraId="4AD15A06" w14:textId="77777777" w:rsidR="00ED12B7" w:rsidRPr="00B450E3" w:rsidRDefault="00ED12B7" w:rsidP="00345CCF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Duration in months</w:t>
            </w:r>
          </w:p>
          <w:p w14:paraId="54791FAD" w14:textId="076F104F" w:rsidR="00ED12B7" w:rsidRPr="00B450E3" w:rsidRDefault="00ED12B7" w:rsidP="00345CCF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7223" w:type="dxa"/>
            <w:vAlign w:val="center"/>
          </w:tcPr>
          <w:p w14:paraId="45C11B5F" w14:textId="77777777" w:rsidR="00ED12B7" w:rsidRPr="00B450E3" w:rsidRDefault="00ED12B7" w:rsidP="00ED12B7">
            <w:pPr>
              <w:rPr>
                <w:rFonts w:ascii="Arial" w:hAnsi="Arial" w:cs="Arial"/>
                <w:bCs/>
                <w:lang w:val="en-US"/>
              </w:rPr>
            </w:pPr>
          </w:p>
        </w:tc>
      </w:tr>
    </w:tbl>
    <w:p w14:paraId="7AA3EDBD" w14:textId="03FD4884" w:rsidR="00F91D92" w:rsidRPr="00B450E3" w:rsidRDefault="00ED12B7" w:rsidP="00ED12B7">
      <w:pPr>
        <w:pStyle w:val="Opstilling-punkttegn"/>
        <w:numPr>
          <w:ilvl w:val="0"/>
          <w:numId w:val="0"/>
        </w:numPr>
        <w:rPr>
          <w:rFonts w:ascii="Arial" w:hAnsi="Arial" w:cs="Arial"/>
          <w:b/>
          <w:lang w:val="en-US"/>
        </w:rPr>
      </w:pPr>
      <w:r w:rsidRPr="00B450E3">
        <w:rPr>
          <w:rFonts w:ascii="Arial" w:hAnsi="Arial" w:cs="Arial"/>
          <w:b/>
          <w:lang w:val="en-US"/>
        </w:rPr>
        <w:t>Budget</w:t>
      </w:r>
    </w:p>
    <w:tbl>
      <w:tblPr>
        <w:tblStyle w:val="Tabel-Gitter"/>
        <w:tblW w:w="9634" w:type="dxa"/>
        <w:tblLayout w:type="fixed"/>
        <w:tblLook w:val="04A0" w:firstRow="1" w:lastRow="0" w:firstColumn="1" w:lastColumn="0" w:noHBand="0" w:noVBand="1"/>
      </w:tblPr>
      <w:tblGrid>
        <w:gridCol w:w="3119"/>
        <w:gridCol w:w="6515"/>
      </w:tblGrid>
      <w:tr w:rsidR="00ED12B7" w:rsidRPr="00B450E3" w14:paraId="01F3C5F6" w14:textId="77777777" w:rsidTr="0069361E">
        <w:tc>
          <w:tcPr>
            <w:tcW w:w="3119" w:type="dxa"/>
            <w:vAlign w:val="center"/>
          </w:tcPr>
          <w:p w14:paraId="47A000DD" w14:textId="77777777" w:rsidR="00ED12B7" w:rsidRPr="00B450E3" w:rsidRDefault="00ED12B7" w:rsidP="00D908A3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Excl. overhead (DKK)</w:t>
            </w:r>
          </w:p>
          <w:p w14:paraId="67D86343" w14:textId="237E8423" w:rsidR="00D908A3" w:rsidRPr="00B450E3" w:rsidRDefault="00D908A3" w:rsidP="00D908A3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6515" w:type="dxa"/>
            <w:vAlign w:val="center"/>
          </w:tcPr>
          <w:p w14:paraId="7364ED62" w14:textId="6A1E93AF" w:rsidR="00ED12B7" w:rsidRPr="00B450E3" w:rsidRDefault="00ED12B7" w:rsidP="00345CCF">
            <w:pPr>
              <w:rPr>
                <w:rFonts w:ascii="Arial" w:hAnsi="Arial" w:cs="Arial"/>
                <w:bCs/>
                <w:lang w:val="en-US"/>
              </w:rPr>
            </w:pPr>
          </w:p>
        </w:tc>
      </w:tr>
      <w:tr w:rsidR="00ED12B7" w:rsidRPr="00B450E3" w14:paraId="29C7D13A" w14:textId="77777777" w:rsidTr="0069361E">
        <w:tc>
          <w:tcPr>
            <w:tcW w:w="3119" w:type="dxa"/>
            <w:vAlign w:val="center"/>
          </w:tcPr>
          <w:p w14:paraId="7FFE1D7E" w14:textId="6FECCA6C" w:rsidR="00ED12B7" w:rsidRPr="00B450E3" w:rsidRDefault="00ED12B7" w:rsidP="00D908A3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Overhead (DKK)</w:t>
            </w:r>
          </w:p>
          <w:p w14:paraId="52BE74A5" w14:textId="77777777" w:rsidR="00ED12B7" w:rsidRPr="00B450E3" w:rsidRDefault="00ED12B7" w:rsidP="00D908A3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6515" w:type="dxa"/>
            <w:vAlign w:val="center"/>
          </w:tcPr>
          <w:p w14:paraId="6F8DB0E2" w14:textId="3214838E" w:rsidR="00ED12B7" w:rsidRPr="00B450E3" w:rsidRDefault="00ED12B7" w:rsidP="00345CCF">
            <w:pPr>
              <w:rPr>
                <w:rFonts w:ascii="Arial" w:hAnsi="Arial" w:cs="Arial"/>
                <w:bCs/>
                <w:lang w:val="en-US"/>
              </w:rPr>
            </w:pPr>
          </w:p>
        </w:tc>
      </w:tr>
      <w:tr w:rsidR="00ED12B7" w:rsidRPr="00B450E3" w14:paraId="6A544DEA" w14:textId="77777777" w:rsidTr="0069361E">
        <w:tc>
          <w:tcPr>
            <w:tcW w:w="3119" w:type="dxa"/>
            <w:vAlign w:val="center"/>
          </w:tcPr>
          <w:p w14:paraId="71B2731C" w14:textId="6E30246C" w:rsidR="00ED12B7" w:rsidRPr="00B450E3" w:rsidRDefault="00ED12B7" w:rsidP="00D908A3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Incl. overhead (DKK)</w:t>
            </w:r>
          </w:p>
          <w:p w14:paraId="65F6FF97" w14:textId="77777777" w:rsidR="00ED12B7" w:rsidRPr="00B450E3" w:rsidRDefault="00ED12B7" w:rsidP="00D908A3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6515" w:type="dxa"/>
            <w:vAlign w:val="center"/>
          </w:tcPr>
          <w:p w14:paraId="4FB83EF6" w14:textId="22F82557" w:rsidR="00ED12B7" w:rsidRPr="00B450E3" w:rsidRDefault="00ED12B7" w:rsidP="00ED12B7">
            <w:pPr>
              <w:rPr>
                <w:rFonts w:ascii="Arial" w:hAnsi="Arial" w:cs="Arial"/>
                <w:bCs/>
                <w:lang w:val="en-US"/>
              </w:rPr>
            </w:pPr>
          </w:p>
        </w:tc>
      </w:tr>
      <w:tr w:rsidR="00ED12B7" w:rsidRPr="00B450E3" w14:paraId="62FF03B9" w14:textId="77777777" w:rsidTr="0069361E">
        <w:tc>
          <w:tcPr>
            <w:tcW w:w="3119" w:type="dxa"/>
            <w:vAlign w:val="center"/>
          </w:tcPr>
          <w:p w14:paraId="68C8383E" w14:textId="77777777" w:rsidR="00ED12B7" w:rsidRPr="00B450E3" w:rsidRDefault="00ED12B7" w:rsidP="00D908A3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Total incl. overhead (DKK)</w:t>
            </w:r>
          </w:p>
          <w:p w14:paraId="3FF2A869" w14:textId="49A8B8D9" w:rsidR="00ED12B7" w:rsidRPr="00B450E3" w:rsidRDefault="00ED12B7" w:rsidP="00D908A3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6515" w:type="dxa"/>
            <w:vAlign w:val="center"/>
          </w:tcPr>
          <w:p w14:paraId="5B338841" w14:textId="77777777" w:rsidR="00ED12B7" w:rsidRPr="00B450E3" w:rsidRDefault="00ED12B7" w:rsidP="00D908A3">
            <w:pPr>
              <w:rPr>
                <w:rFonts w:ascii="Arial" w:hAnsi="Arial" w:cs="Arial"/>
                <w:bCs/>
                <w:lang w:val="en-US"/>
              </w:rPr>
            </w:pPr>
          </w:p>
        </w:tc>
      </w:tr>
      <w:tr w:rsidR="00ED12B7" w:rsidRPr="006F1249" w14:paraId="192E5D2E" w14:textId="77777777" w:rsidTr="0069361E">
        <w:tc>
          <w:tcPr>
            <w:tcW w:w="3119" w:type="dxa"/>
            <w:vAlign w:val="center"/>
          </w:tcPr>
          <w:p w14:paraId="68687C48" w14:textId="4584ECE6" w:rsidR="00ED12B7" w:rsidRPr="00B450E3" w:rsidRDefault="00ED12B7" w:rsidP="00D908A3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 xml:space="preserve">Investment rate as calculated by the budget template (in %) </w:t>
            </w:r>
          </w:p>
        </w:tc>
        <w:tc>
          <w:tcPr>
            <w:tcW w:w="6515" w:type="dxa"/>
            <w:vAlign w:val="center"/>
          </w:tcPr>
          <w:p w14:paraId="0B74C175" w14:textId="77777777" w:rsidR="00ED12B7" w:rsidRPr="00B450E3" w:rsidRDefault="00ED12B7" w:rsidP="00345CCF">
            <w:pPr>
              <w:rPr>
                <w:rFonts w:ascii="Arial" w:hAnsi="Arial" w:cs="Arial"/>
                <w:bCs/>
                <w:lang w:val="en-US"/>
              </w:rPr>
            </w:pPr>
          </w:p>
        </w:tc>
      </w:tr>
    </w:tbl>
    <w:p w14:paraId="4BEB38CC" w14:textId="19EED2F0" w:rsidR="00F91D92" w:rsidRPr="00B450E3" w:rsidRDefault="00F91D92" w:rsidP="00D87713">
      <w:pPr>
        <w:spacing w:after="0"/>
        <w:rPr>
          <w:rFonts w:ascii="Arial" w:hAnsi="Arial" w:cs="Arial"/>
          <w:b/>
          <w:bCs/>
          <w:lang w:val="en-US"/>
        </w:rPr>
      </w:pPr>
    </w:p>
    <w:p w14:paraId="76EAC360" w14:textId="6FD30B36" w:rsidR="00D908A3" w:rsidRPr="00B450E3" w:rsidRDefault="00D908A3" w:rsidP="00D87713">
      <w:pPr>
        <w:spacing w:after="0"/>
        <w:rPr>
          <w:rFonts w:ascii="Arial" w:hAnsi="Arial" w:cs="Arial"/>
          <w:b/>
          <w:bCs/>
          <w:lang w:val="en-US"/>
        </w:rPr>
      </w:pPr>
      <w:r w:rsidRPr="00B450E3">
        <w:rPr>
          <w:rFonts w:ascii="Arial" w:hAnsi="Arial" w:cs="Arial"/>
          <w:b/>
          <w:bCs/>
          <w:lang w:val="en-US"/>
        </w:rPr>
        <w:lastRenderedPageBreak/>
        <w:t>Unwanted Peer(s)</w:t>
      </w:r>
    </w:p>
    <w:p w14:paraId="0E61F81A" w14:textId="7FEEFA3B" w:rsidR="00537E00" w:rsidRPr="00B450E3" w:rsidRDefault="00537E00" w:rsidP="00B450E3">
      <w:pPr>
        <w:rPr>
          <w:rFonts w:ascii="Arial" w:hAnsi="Arial" w:cs="Arial"/>
          <w:b/>
          <w:bCs/>
          <w:lang w:val="en-US"/>
        </w:rPr>
      </w:pPr>
      <w:r w:rsidRPr="00B450E3">
        <w:rPr>
          <w:rFonts w:ascii="Arial" w:hAnsi="Arial" w:cs="Arial"/>
          <w:b/>
          <w:bCs/>
          <w:lang w:val="en-US"/>
        </w:rPr>
        <w:t>Please copy up to five unwanted peers if necessary</w:t>
      </w:r>
    </w:p>
    <w:tbl>
      <w:tblPr>
        <w:tblStyle w:val="Tabel-Gitter"/>
        <w:tblW w:w="9634" w:type="dxa"/>
        <w:tblLayout w:type="fixed"/>
        <w:tblLook w:val="04A0" w:firstRow="1" w:lastRow="0" w:firstColumn="1" w:lastColumn="0" w:noHBand="0" w:noVBand="1"/>
      </w:tblPr>
      <w:tblGrid>
        <w:gridCol w:w="3119"/>
        <w:gridCol w:w="6515"/>
      </w:tblGrid>
      <w:tr w:rsidR="00D908A3" w:rsidRPr="00B450E3" w14:paraId="0EC6A1A0" w14:textId="77777777" w:rsidTr="0069361E">
        <w:tc>
          <w:tcPr>
            <w:tcW w:w="3119" w:type="dxa"/>
          </w:tcPr>
          <w:p w14:paraId="207F1415" w14:textId="378AE6E8" w:rsidR="00D908A3" w:rsidRPr="00B450E3" w:rsidRDefault="00D908A3" w:rsidP="00A51DC8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lang w:val="en-US"/>
              </w:rPr>
              <w:t>Is the unwanted peer a person or an organi</w:t>
            </w:r>
            <w:r w:rsidR="00A51DC8" w:rsidRPr="00B450E3">
              <w:rPr>
                <w:rFonts w:ascii="Arial" w:hAnsi="Arial" w:cs="Arial"/>
                <w:b/>
                <w:lang w:val="en-US"/>
              </w:rPr>
              <w:t>z</w:t>
            </w:r>
            <w:r w:rsidRPr="00B450E3">
              <w:rPr>
                <w:rFonts w:ascii="Arial" w:hAnsi="Arial" w:cs="Arial"/>
                <w:b/>
                <w:lang w:val="en-US"/>
              </w:rPr>
              <w:t>ation?</w:t>
            </w:r>
          </w:p>
        </w:tc>
        <w:tc>
          <w:tcPr>
            <w:tcW w:w="6515" w:type="dxa"/>
            <w:vAlign w:val="center"/>
          </w:tcPr>
          <w:p w14:paraId="46323276" w14:textId="664E87BE" w:rsidR="00D908A3" w:rsidRPr="00B450E3" w:rsidRDefault="00D908A3" w:rsidP="00345CCF">
            <w:pPr>
              <w:rPr>
                <w:rFonts w:ascii="Arial" w:hAnsi="Arial" w:cs="Arial"/>
                <w:bCs/>
                <w:lang w:val="en-US"/>
              </w:rPr>
            </w:pPr>
            <w:r w:rsidRPr="00B450E3">
              <w:rPr>
                <w:rFonts w:ascii="Arial" w:hAnsi="Arial" w:cs="Arial"/>
                <w:bCs/>
                <w:lang w:val="en-US"/>
              </w:rPr>
              <w:t>Person / Organization</w:t>
            </w:r>
          </w:p>
        </w:tc>
      </w:tr>
      <w:tr w:rsidR="00D908A3" w:rsidRPr="00B450E3" w14:paraId="64561735" w14:textId="77777777" w:rsidTr="0069361E">
        <w:tc>
          <w:tcPr>
            <w:tcW w:w="3119" w:type="dxa"/>
          </w:tcPr>
          <w:p w14:paraId="753338E9" w14:textId="503C6DF9" w:rsidR="00D908A3" w:rsidRPr="00B450E3" w:rsidRDefault="00A51DC8" w:rsidP="00345CCF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If a person, name?</w:t>
            </w:r>
          </w:p>
          <w:p w14:paraId="491B2EEA" w14:textId="77777777" w:rsidR="00D908A3" w:rsidRPr="00B450E3" w:rsidRDefault="00D908A3" w:rsidP="00345CCF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6515" w:type="dxa"/>
            <w:vAlign w:val="center"/>
          </w:tcPr>
          <w:p w14:paraId="32E3B2FB" w14:textId="67D5C47E" w:rsidR="00D908A3" w:rsidRPr="00B450E3" w:rsidRDefault="00D908A3" w:rsidP="00345CCF">
            <w:pPr>
              <w:rPr>
                <w:rFonts w:ascii="Arial" w:hAnsi="Arial" w:cs="Arial"/>
                <w:bCs/>
                <w:lang w:val="en-US"/>
              </w:rPr>
            </w:pPr>
          </w:p>
        </w:tc>
      </w:tr>
      <w:tr w:rsidR="00D908A3" w:rsidRPr="00B450E3" w14:paraId="01607943" w14:textId="77777777" w:rsidTr="0069361E">
        <w:tc>
          <w:tcPr>
            <w:tcW w:w="3119" w:type="dxa"/>
          </w:tcPr>
          <w:p w14:paraId="55C525CB" w14:textId="4EE95103" w:rsidR="00D908A3" w:rsidRPr="00B450E3" w:rsidRDefault="00A51DC8" w:rsidP="00345CCF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bCs/>
                <w:lang w:val="en-US"/>
              </w:rPr>
              <w:t>Organization / Affiliate</w:t>
            </w:r>
          </w:p>
          <w:p w14:paraId="0747B8E9" w14:textId="77777777" w:rsidR="00D908A3" w:rsidRPr="00B450E3" w:rsidRDefault="00D908A3" w:rsidP="00345CCF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6515" w:type="dxa"/>
            <w:vAlign w:val="center"/>
          </w:tcPr>
          <w:p w14:paraId="658D8627" w14:textId="77777777" w:rsidR="00D908A3" w:rsidRPr="00B450E3" w:rsidRDefault="00D908A3" w:rsidP="00345CCF">
            <w:pPr>
              <w:rPr>
                <w:rFonts w:ascii="Arial" w:hAnsi="Arial" w:cs="Arial"/>
                <w:bCs/>
                <w:lang w:val="en-US"/>
              </w:rPr>
            </w:pPr>
          </w:p>
        </w:tc>
      </w:tr>
      <w:tr w:rsidR="00A51DC8" w:rsidRPr="006F1249" w14:paraId="20DAB827" w14:textId="77777777" w:rsidTr="0069361E">
        <w:tc>
          <w:tcPr>
            <w:tcW w:w="3119" w:type="dxa"/>
          </w:tcPr>
          <w:p w14:paraId="0ECDF9D8" w14:textId="26801DAF" w:rsidR="00A51DC8" w:rsidRPr="00B450E3" w:rsidRDefault="00A51DC8" w:rsidP="00345CCF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B450E3">
              <w:rPr>
                <w:rFonts w:ascii="Arial" w:hAnsi="Arial" w:cs="Arial"/>
                <w:b/>
                <w:lang w:val="en-US"/>
              </w:rPr>
              <w:t>Explain why the peer is unwanted as a reviewer</w:t>
            </w:r>
          </w:p>
        </w:tc>
        <w:tc>
          <w:tcPr>
            <w:tcW w:w="6515" w:type="dxa"/>
            <w:vAlign w:val="center"/>
          </w:tcPr>
          <w:p w14:paraId="0EF67B09" w14:textId="77777777" w:rsidR="00A51DC8" w:rsidRPr="00B450E3" w:rsidRDefault="00A51DC8" w:rsidP="00345CCF">
            <w:pPr>
              <w:rPr>
                <w:rFonts w:ascii="Arial" w:hAnsi="Arial" w:cs="Arial"/>
                <w:bCs/>
                <w:lang w:val="en-US"/>
              </w:rPr>
            </w:pPr>
          </w:p>
        </w:tc>
      </w:tr>
    </w:tbl>
    <w:p w14:paraId="2E2D8EFC" w14:textId="24D327A0" w:rsidR="00D908A3" w:rsidRPr="00B450E3" w:rsidRDefault="00D908A3" w:rsidP="00D87713">
      <w:pPr>
        <w:spacing w:after="0"/>
        <w:rPr>
          <w:rFonts w:ascii="Arial" w:hAnsi="Arial" w:cs="Arial"/>
          <w:b/>
          <w:bCs/>
          <w:lang w:val="en-US"/>
        </w:rPr>
      </w:pPr>
    </w:p>
    <w:p w14:paraId="53A3E2F1" w14:textId="77777777" w:rsidR="00D908A3" w:rsidRPr="00B450E3" w:rsidRDefault="00D908A3" w:rsidP="00D87713">
      <w:pPr>
        <w:spacing w:after="0"/>
        <w:rPr>
          <w:rFonts w:ascii="Arial" w:hAnsi="Arial" w:cs="Arial"/>
          <w:b/>
          <w:bCs/>
          <w:lang w:val="en-US"/>
        </w:rPr>
      </w:pPr>
    </w:p>
    <w:sectPr w:rsidR="00D908A3" w:rsidRPr="00B450E3" w:rsidSect="00194B41">
      <w:headerReference w:type="default" r:id="rId11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FD2674" w14:textId="77777777" w:rsidR="00A20E2E" w:rsidRDefault="00A20E2E" w:rsidP="005A1632">
      <w:pPr>
        <w:spacing w:after="0" w:line="240" w:lineRule="auto"/>
      </w:pPr>
      <w:r>
        <w:separator/>
      </w:r>
    </w:p>
  </w:endnote>
  <w:endnote w:type="continuationSeparator" w:id="0">
    <w:p w14:paraId="6E64E380" w14:textId="77777777" w:rsidR="00A20E2E" w:rsidRDefault="00A20E2E" w:rsidP="005A1632">
      <w:pPr>
        <w:spacing w:after="0" w:line="240" w:lineRule="auto"/>
      </w:pPr>
      <w:r>
        <w:continuationSeparator/>
      </w:r>
    </w:p>
  </w:endnote>
  <w:endnote w:type="continuationNotice" w:id="1">
    <w:p w14:paraId="2643DB06" w14:textId="77777777" w:rsidR="00C94502" w:rsidRDefault="00C9450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ACD880" w14:textId="77777777" w:rsidR="00A20E2E" w:rsidRDefault="00A20E2E" w:rsidP="005A1632">
      <w:pPr>
        <w:spacing w:after="0" w:line="240" w:lineRule="auto"/>
      </w:pPr>
      <w:r>
        <w:separator/>
      </w:r>
    </w:p>
  </w:footnote>
  <w:footnote w:type="continuationSeparator" w:id="0">
    <w:p w14:paraId="2E05D0A8" w14:textId="77777777" w:rsidR="00A20E2E" w:rsidRDefault="00A20E2E" w:rsidP="005A1632">
      <w:pPr>
        <w:spacing w:after="0" w:line="240" w:lineRule="auto"/>
      </w:pPr>
      <w:r>
        <w:continuationSeparator/>
      </w:r>
    </w:p>
  </w:footnote>
  <w:footnote w:type="continuationNotice" w:id="1">
    <w:p w14:paraId="45113B7E" w14:textId="77777777" w:rsidR="00C94502" w:rsidRDefault="00C9450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B3F8A5" w14:textId="65636EE3" w:rsidR="005A1632" w:rsidRDefault="005A1632">
    <w:pPr>
      <w:pStyle w:val="Sidehoved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365707F" wp14:editId="2F0D1CD6">
          <wp:simplePos x="0" y="0"/>
          <wp:positionH relativeFrom="margin">
            <wp:align>center</wp:align>
          </wp:positionH>
          <wp:positionV relativeFrom="paragraph">
            <wp:posOffset>-125730</wp:posOffset>
          </wp:positionV>
          <wp:extent cx="6931660" cy="542290"/>
          <wp:effectExtent l="0" t="0" r="2540" b="0"/>
          <wp:wrapThrough wrapText="bothSides">
            <wp:wrapPolygon edited="0">
              <wp:start x="0" y="0"/>
              <wp:lineTo x="0" y="20487"/>
              <wp:lineTo x="21549" y="20487"/>
              <wp:lineTo x="21549" y="0"/>
              <wp:lineTo x="0" y="0"/>
            </wp:wrapPolygon>
          </wp:wrapThrough>
          <wp:docPr id="169554828" name="Billed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31660" cy="542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7A50ED28"/>
    <w:lvl w:ilvl="0">
      <w:start w:val="1"/>
      <w:numFmt w:val="decimal"/>
      <w:pStyle w:val="Opstilling-talellerbogst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B4849A30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0DCCE7"/>
    <w:multiLevelType w:val="hybridMultilevel"/>
    <w:tmpl w:val="88861F5A"/>
    <w:lvl w:ilvl="0" w:tplc="3F203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9239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EA91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DC6B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30E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F6F2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123D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626A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9C63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60A74"/>
    <w:multiLevelType w:val="multilevel"/>
    <w:tmpl w:val="57828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C225DE"/>
    <w:multiLevelType w:val="multilevel"/>
    <w:tmpl w:val="DE76D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6B0A58"/>
    <w:multiLevelType w:val="hybridMultilevel"/>
    <w:tmpl w:val="5FBABCF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A95F00"/>
    <w:multiLevelType w:val="hybridMultilevel"/>
    <w:tmpl w:val="ED9C2458"/>
    <w:lvl w:ilvl="0" w:tplc="DA8E25A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3148D"/>
    <w:multiLevelType w:val="hybridMultilevel"/>
    <w:tmpl w:val="4118AA58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7E29D2"/>
    <w:multiLevelType w:val="hybridMultilevel"/>
    <w:tmpl w:val="12D01DC2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4AA6252"/>
    <w:multiLevelType w:val="multilevel"/>
    <w:tmpl w:val="527E0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54F224A"/>
    <w:multiLevelType w:val="multilevel"/>
    <w:tmpl w:val="3B662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9D53170"/>
    <w:multiLevelType w:val="multilevel"/>
    <w:tmpl w:val="8F38E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A3C30BB"/>
    <w:multiLevelType w:val="hybridMultilevel"/>
    <w:tmpl w:val="8DD46526"/>
    <w:lvl w:ilvl="0" w:tplc="040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B722275"/>
    <w:multiLevelType w:val="multilevel"/>
    <w:tmpl w:val="54523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CB04ADA"/>
    <w:multiLevelType w:val="hybridMultilevel"/>
    <w:tmpl w:val="BFEAECB8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D6F31"/>
    <w:multiLevelType w:val="multilevel"/>
    <w:tmpl w:val="1A84B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16018D9"/>
    <w:multiLevelType w:val="hybridMultilevel"/>
    <w:tmpl w:val="C1DC8AD2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6FC46BA"/>
    <w:multiLevelType w:val="hybridMultilevel"/>
    <w:tmpl w:val="9766CFE6"/>
    <w:lvl w:ilvl="0" w:tplc="1200FFE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9B551C"/>
    <w:multiLevelType w:val="multilevel"/>
    <w:tmpl w:val="C6B4A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6F6A3F"/>
    <w:multiLevelType w:val="hybridMultilevel"/>
    <w:tmpl w:val="90DE26B8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84C6849"/>
    <w:multiLevelType w:val="multilevel"/>
    <w:tmpl w:val="1A686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EBD228A"/>
    <w:multiLevelType w:val="hybridMultilevel"/>
    <w:tmpl w:val="78A26B46"/>
    <w:lvl w:ilvl="0" w:tplc="DA8E25A0">
      <w:start w:val="5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F393622"/>
    <w:multiLevelType w:val="multilevel"/>
    <w:tmpl w:val="DEA4E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2C5360B"/>
    <w:multiLevelType w:val="multilevel"/>
    <w:tmpl w:val="04881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C6F0C72"/>
    <w:multiLevelType w:val="multilevel"/>
    <w:tmpl w:val="2DB04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D2F4EB5"/>
    <w:multiLevelType w:val="hybridMultilevel"/>
    <w:tmpl w:val="D7A8C9CE"/>
    <w:lvl w:ilvl="0" w:tplc="C7A4893A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B36CAE"/>
    <w:multiLevelType w:val="hybridMultilevel"/>
    <w:tmpl w:val="5BC4F6C8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4603932"/>
    <w:multiLevelType w:val="hybridMultilevel"/>
    <w:tmpl w:val="4A3EAB1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7D590F"/>
    <w:multiLevelType w:val="multilevel"/>
    <w:tmpl w:val="AB521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647347B"/>
    <w:multiLevelType w:val="hybridMultilevel"/>
    <w:tmpl w:val="FF343A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9B48A5"/>
    <w:multiLevelType w:val="hybridMultilevel"/>
    <w:tmpl w:val="2904D81C"/>
    <w:lvl w:ilvl="0" w:tplc="040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DE32268"/>
    <w:multiLevelType w:val="hybridMultilevel"/>
    <w:tmpl w:val="54268558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E5F1C53"/>
    <w:multiLevelType w:val="multilevel"/>
    <w:tmpl w:val="98B4C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EA651EE"/>
    <w:multiLevelType w:val="multilevel"/>
    <w:tmpl w:val="A99C3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0C0D8AA"/>
    <w:multiLevelType w:val="hybridMultilevel"/>
    <w:tmpl w:val="359C01F0"/>
    <w:lvl w:ilvl="0" w:tplc="A55435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0857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F045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3490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447F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1673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F8CB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76B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FA32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F391A"/>
    <w:multiLevelType w:val="hybridMultilevel"/>
    <w:tmpl w:val="CF04841C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4B539D5"/>
    <w:multiLevelType w:val="hybridMultilevel"/>
    <w:tmpl w:val="C8C0E1C6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92E5685"/>
    <w:multiLevelType w:val="hybridMultilevel"/>
    <w:tmpl w:val="D97E5C52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CAA02B2"/>
    <w:multiLevelType w:val="multilevel"/>
    <w:tmpl w:val="4B64A5D0"/>
    <w:lvl w:ilvl="0">
      <w:start w:val="1"/>
      <w:numFmt w:val="bullet"/>
      <w:lvlText w:val=""/>
      <w:lvlJc w:val="left"/>
      <w:pPr>
        <w:tabs>
          <w:tab w:val="num" w:pos="1664"/>
        </w:tabs>
        <w:ind w:left="1664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384"/>
        </w:tabs>
        <w:ind w:left="238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104"/>
        </w:tabs>
        <w:ind w:left="3104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824"/>
        </w:tabs>
        <w:ind w:left="3824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544"/>
        </w:tabs>
        <w:ind w:left="4544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264"/>
        </w:tabs>
        <w:ind w:left="5264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984"/>
        </w:tabs>
        <w:ind w:left="5984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704"/>
        </w:tabs>
        <w:ind w:left="6704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424"/>
        </w:tabs>
        <w:ind w:left="7424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E6B9C62"/>
    <w:multiLevelType w:val="hybridMultilevel"/>
    <w:tmpl w:val="0BF64EA0"/>
    <w:lvl w:ilvl="0" w:tplc="D486B3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A8D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9427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25F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6424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2ED0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281F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74F0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4C19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060556"/>
    <w:multiLevelType w:val="hybridMultilevel"/>
    <w:tmpl w:val="CB5E9108"/>
    <w:lvl w:ilvl="0" w:tplc="0406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41" w15:restartNumberingAfterBreak="0">
    <w:nsid w:val="706343D2"/>
    <w:multiLevelType w:val="multilevel"/>
    <w:tmpl w:val="293C6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35A109A"/>
    <w:multiLevelType w:val="multilevel"/>
    <w:tmpl w:val="1E449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44135D6"/>
    <w:multiLevelType w:val="hybridMultilevel"/>
    <w:tmpl w:val="21283BA8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6C66CF7"/>
    <w:multiLevelType w:val="multilevel"/>
    <w:tmpl w:val="2FC85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CA232AC"/>
    <w:multiLevelType w:val="hybridMultilevel"/>
    <w:tmpl w:val="491AFEC2"/>
    <w:lvl w:ilvl="0" w:tplc="EE526F32">
      <w:start w:val="1"/>
      <w:numFmt w:val="bullet"/>
      <w:lvlText w:val="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ACF88E"/>
    <w:multiLevelType w:val="hybridMultilevel"/>
    <w:tmpl w:val="A4862696"/>
    <w:lvl w:ilvl="0" w:tplc="AC8853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AC18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541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BE61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F644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A60F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B2CA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1AE4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E45A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175570">
    <w:abstractNumId w:val="39"/>
  </w:num>
  <w:num w:numId="2" w16cid:durableId="1743523619">
    <w:abstractNumId w:val="34"/>
  </w:num>
  <w:num w:numId="3" w16cid:durableId="158741307">
    <w:abstractNumId w:val="2"/>
  </w:num>
  <w:num w:numId="4" w16cid:durableId="134639617">
    <w:abstractNumId w:val="46"/>
  </w:num>
  <w:num w:numId="5" w16cid:durableId="2058965765">
    <w:abstractNumId w:val="1"/>
  </w:num>
  <w:num w:numId="6" w16cid:durableId="1986355874">
    <w:abstractNumId w:val="27"/>
  </w:num>
  <w:num w:numId="7" w16cid:durableId="1592156531">
    <w:abstractNumId w:val="29"/>
  </w:num>
  <w:num w:numId="8" w16cid:durableId="541752523">
    <w:abstractNumId w:val="5"/>
  </w:num>
  <w:num w:numId="9" w16cid:durableId="796410607">
    <w:abstractNumId w:val="8"/>
  </w:num>
  <w:num w:numId="10" w16cid:durableId="1175918516">
    <w:abstractNumId w:val="37"/>
  </w:num>
  <w:num w:numId="11" w16cid:durableId="1918903859">
    <w:abstractNumId w:val="43"/>
  </w:num>
  <w:num w:numId="12" w16cid:durableId="656881771">
    <w:abstractNumId w:val="7"/>
  </w:num>
  <w:num w:numId="13" w16cid:durableId="1003094172">
    <w:abstractNumId w:val="26"/>
  </w:num>
  <w:num w:numId="14" w16cid:durableId="872764941">
    <w:abstractNumId w:val="36"/>
  </w:num>
  <w:num w:numId="15" w16cid:durableId="2125538127">
    <w:abstractNumId w:val="35"/>
  </w:num>
  <w:num w:numId="16" w16cid:durableId="1181312364">
    <w:abstractNumId w:val="31"/>
  </w:num>
  <w:num w:numId="17" w16cid:durableId="1893343737">
    <w:abstractNumId w:val="16"/>
  </w:num>
  <w:num w:numId="18" w16cid:durableId="1987736460">
    <w:abstractNumId w:val="17"/>
  </w:num>
  <w:num w:numId="19" w16cid:durableId="1790270877">
    <w:abstractNumId w:val="0"/>
  </w:num>
  <w:num w:numId="20" w16cid:durableId="88161684">
    <w:abstractNumId w:val="41"/>
  </w:num>
  <w:num w:numId="21" w16cid:durableId="1651861920">
    <w:abstractNumId w:val="25"/>
  </w:num>
  <w:num w:numId="22" w16cid:durableId="1648165462">
    <w:abstractNumId w:val="45"/>
  </w:num>
  <w:num w:numId="23" w16cid:durableId="712729809">
    <w:abstractNumId w:val="10"/>
  </w:num>
  <w:num w:numId="24" w16cid:durableId="1587496273">
    <w:abstractNumId w:val="15"/>
  </w:num>
  <w:num w:numId="25" w16cid:durableId="1181890447">
    <w:abstractNumId w:val="18"/>
  </w:num>
  <w:num w:numId="26" w16cid:durableId="248734573">
    <w:abstractNumId w:val="11"/>
  </w:num>
  <w:num w:numId="27" w16cid:durableId="1898978114">
    <w:abstractNumId w:val="13"/>
  </w:num>
  <w:num w:numId="28" w16cid:durableId="590554626">
    <w:abstractNumId w:val="22"/>
  </w:num>
  <w:num w:numId="29" w16cid:durableId="1954316126">
    <w:abstractNumId w:val="28"/>
  </w:num>
  <w:num w:numId="30" w16cid:durableId="184759162">
    <w:abstractNumId w:val="20"/>
  </w:num>
  <w:num w:numId="31" w16cid:durableId="297802541">
    <w:abstractNumId w:val="33"/>
  </w:num>
  <w:num w:numId="32" w16cid:durableId="1554540645">
    <w:abstractNumId w:val="23"/>
  </w:num>
  <w:num w:numId="33" w16cid:durableId="1927112933">
    <w:abstractNumId w:val="44"/>
  </w:num>
  <w:num w:numId="34" w16cid:durableId="252126633">
    <w:abstractNumId w:val="3"/>
  </w:num>
  <w:num w:numId="35" w16cid:durableId="91360198">
    <w:abstractNumId w:val="9"/>
  </w:num>
  <w:num w:numId="36" w16cid:durableId="765461219">
    <w:abstractNumId w:val="42"/>
  </w:num>
  <w:num w:numId="37" w16cid:durableId="742221262">
    <w:abstractNumId w:val="24"/>
  </w:num>
  <w:num w:numId="38" w16cid:durableId="1488090605">
    <w:abstractNumId w:val="32"/>
  </w:num>
  <w:num w:numId="39" w16cid:durableId="399014858">
    <w:abstractNumId w:val="4"/>
  </w:num>
  <w:num w:numId="40" w16cid:durableId="658506254">
    <w:abstractNumId w:val="38"/>
  </w:num>
  <w:num w:numId="41" w16cid:durableId="1517234561">
    <w:abstractNumId w:val="6"/>
  </w:num>
  <w:num w:numId="42" w16cid:durableId="1072237784">
    <w:abstractNumId w:val="21"/>
  </w:num>
  <w:num w:numId="43" w16cid:durableId="1542865789">
    <w:abstractNumId w:val="30"/>
  </w:num>
  <w:num w:numId="44" w16cid:durableId="1427265616">
    <w:abstractNumId w:val="40"/>
  </w:num>
  <w:num w:numId="45" w16cid:durableId="1357347598">
    <w:abstractNumId w:val="19"/>
  </w:num>
  <w:num w:numId="46" w16cid:durableId="1893424000">
    <w:abstractNumId w:val="12"/>
  </w:num>
  <w:num w:numId="47" w16cid:durableId="154895673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AEiYmFuZmpgYWBko6SsGpxcWZ+XkgBaa1AHWJuUMsAAAA"/>
  </w:docVars>
  <w:rsids>
    <w:rsidRoot w:val="006C1912"/>
    <w:rsid w:val="000042A0"/>
    <w:rsid w:val="00010171"/>
    <w:rsid w:val="00017AC1"/>
    <w:rsid w:val="00020A80"/>
    <w:rsid w:val="00031654"/>
    <w:rsid w:val="00034172"/>
    <w:rsid w:val="00036DA2"/>
    <w:rsid w:val="0004341A"/>
    <w:rsid w:val="00043CE1"/>
    <w:rsid w:val="00044F51"/>
    <w:rsid w:val="00050581"/>
    <w:rsid w:val="00050C34"/>
    <w:rsid w:val="00076A71"/>
    <w:rsid w:val="000828BF"/>
    <w:rsid w:val="00087EA7"/>
    <w:rsid w:val="000A0BF8"/>
    <w:rsid w:val="000A20FE"/>
    <w:rsid w:val="000A436E"/>
    <w:rsid w:val="000B086B"/>
    <w:rsid w:val="000B7ED5"/>
    <w:rsid w:val="000C01B5"/>
    <w:rsid w:val="000C521C"/>
    <w:rsid w:val="000C696D"/>
    <w:rsid w:val="000D1AAF"/>
    <w:rsid w:val="000D48A2"/>
    <w:rsid w:val="000E138C"/>
    <w:rsid w:val="000E3449"/>
    <w:rsid w:val="000E587B"/>
    <w:rsid w:val="000F3D2F"/>
    <w:rsid w:val="00103BB9"/>
    <w:rsid w:val="00122750"/>
    <w:rsid w:val="0012638E"/>
    <w:rsid w:val="0013449D"/>
    <w:rsid w:val="001358B5"/>
    <w:rsid w:val="001375E0"/>
    <w:rsid w:val="00150CFB"/>
    <w:rsid w:val="001704E4"/>
    <w:rsid w:val="0017452F"/>
    <w:rsid w:val="00175FE1"/>
    <w:rsid w:val="001928B5"/>
    <w:rsid w:val="00194B41"/>
    <w:rsid w:val="001950AD"/>
    <w:rsid w:val="001A1C63"/>
    <w:rsid w:val="001A7545"/>
    <w:rsid w:val="001B3A8F"/>
    <w:rsid w:val="001B600B"/>
    <w:rsid w:val="001C0E7A"/>
    <w:rsid w:val="001C19A1"/>
    <w:rsid w:val="001D1B4E"/>
    <w:rsid w:val="001E68E5"/>
    <w:rsid w:val="001F256D"/>
    <w:rsid w:val="00210DBB"/>
    <w:rsid w:val="00212010"/>
    <w:rsid w:val="00212CE0"/>
    <w:rsid w:val="002220C6"/>
    <w:rsid w:val="0022366F"/>
    <w:rsid w:val="00223E74"/>
    <w:rsid w:val="00225763"/>
    <w:rsid w:val="00232B3D"/>
    <w:rsid w:val="00233436"/>
    <w:rsid w:val="00240428"/>
    <w:rsid w:val="0024784A"/>
    <w:rsid w:val="00252ABA"/>
    <w:rsid w:val="0025769D"/>
    <w:rsid w:val="00262130"/>
    <w:rsid w:val="00263309"/>
    <w:rsid w:val="00266E19"/>
    <w:rsid w:val="00287745"/>
    <w:rsid w:val="00296AAD"/>
    <w:rsid w:val="002A05EE"/>
    <w:rsid w:val="002A3FB1"/>
    <w:rsid w:val="002A61A3"/>
    <w:rsid w:val="002A7EFB"/>
    <w:rsid w:val="002B4DFC"/>
    <w:rsid w:val="002B61C7"/>
    <w:rsid w:val="002C05A9"/>
    <w:rsid w:val="002C2F0A"/>
    <w:rsid w:val="002E1EA6"/>
    <w:rsid w:val="0030374C"/>
    <w:rsid w:val="003040BE"/>
    <w:rsid w:val="00305B20"/>
    <w:rsid w:val="003064C2"/>
    <w:rsid w:val="00315730"/>
    <w:rsid w:val="003337E0"/>
    <w:rsid w:val="003413B2"/>
    <w:rsid w:val="00344C0D"/>
    <w:rsid w:val="00356E88"/>
    <w:rsid w:val="00362902"/>
    <w:rsid w:val="00366EA4"/>
    <w:rsid w:val="003714E0"/>
    <w:rsid w:val="00377943"/>
    <w:rsid w:val="003847CD"/>
    <w:rsid w:val="003858B4"/>
    <w:rsid w:val="0038659B"/>
    <w:rsid w:val="003967DD"/>
    <w:rsid w:val="003A0C46"/>
    <w:rsid w:val="003A4DC0"/>
    <w:rsid w:val="003B25A5"/>
    <w:rsid w:val="003B3118"/>
    <w:rsid w:val="003B7C5B"/>
    <w:rsid w:val="003C2838"/>
    <w:rsid w:val="003D09C5"/>
    <w:rsid w:val="003D27E1"/>
    <w:rsid w:val="003D4DE4"/>
    <w:rsid w:val="003E1354"/>
    <w:rsid w:val="003E5991"/>
    <w:rsid w:val="003F004B"/>
    <w:rsid w:val="00401485"/>
    <w:rsid w:val="004033CC"/>
    <w:rsid w:val="00404C74"/>
    <w:rsid w:val="00411377"/>
    <w:rsid w:val="00412F0F"/>
    <w:rsid w:val="0041517B"/>
    <w:rsid w:val="00432573"/>
    <w:rsid w:val="004450CF"/>
    <w:rsid w:val="0044588E"/>
    <w:rsid w:val="004465F8"/>
    <w:rsid w:val="00453D42"/>
    <w:rsid w:val="00453D9D"/>
    <w:rsid w:val="00453DDE"/>
    <w:rsid w:val="004632BF"/>
    <w:rsid w:val="004647B6"/>
    <w:rsid w:val="004768A4"/>
    <w:rsid w:val="00487F01"/>
    <w:rsid w:val="00496327"/>
    <w:rsid w:val="004A1D73"/>
    <w:rsid w:val="004A5FCB"/>
    <w:rsid w:val="004D7F6D"/>
    <w:rsid w:val="004E0931"/>
    <w:rsid w:val="004E7226"/>
    <w:rsid w:val="004F111A"/>
    <w:rsid w:val="004F3C3A"/>
    <w:rsid w:val="004F5092"/>
    <w:rsid w:val="00512343"/>
    <w:rsid w:val="005134E9"/>
    <w:rsid w:val="00526B11"/>
    <w:rsid w:val="00531724"/>
    <w:rsid w:val="00534699"/>
    <w:rsid w:val="00534AE7"/>
    <w:rsid w:val="005367F3"/>
    <w:rsid w:val="00537E00"/>
    <w:rsid w:val="005404EB"/>
    <w:rsid w:val="00540CA6"/>
    <w:rsid w:val="00541DAC"/>
    <w:rsid w:val="005467FA"/>
    <w:rsid w:val="00550458"/>
    <w:rsid w:val="00554CA8"/>
    <w:rsid w:val="0056751D"/>
    <w:rsid w:val="00571549"/>
    <w:rsid w:val="00576C9F"/>
    <w:rsid w:val="005911DE"/>
    <w:rsid w:val="00592F48"/>
    <w:rsid w:val="00594820"/>
    <w:rsid w:val="00597B93"/>
    <w:rsid w:val="005A1632"/>
    <w:rsid w:val="005A2A84"/>
    <w:rsid w:val="005B6BB3"/>
    <w:rsid w:val="005B7CF1"/>
    <w:rsid w:val="005C227F"/>
    <w:rsid w:val="005D579F"/>
    <w:rsid w:val="005D6962"/>
    <w:rsid w:val="005D74B9"/>
    <w:rsid w:val="005F02C4"/>
    <w:rsid w:val="005F4B30"/>
    <w:rsid w:val="005F5DB5"/>
    <w:rsid w:val="0060062D"/>
    <w:rsid w:val="00602CBD"/>
    <w:rsid w:val="0060638B"/>
    <w:rsid w:val="00607200"/>
    <w:rsid w:val="00612323"/>
    <w:rsid w:val="00612B42"/>
    <w:rsid w:val="00617BC3"/>
    <w:rsid w:val="00630AAF"/>
    <w:rsid w:val="00635EF7"/>
    <w:rsid w:val="00645AA9"/>
    <w:rsid w:val="00652D2A"/>
    <w:rsid w:val="00654C85"/>
    <w:rsid w:val="00655E7B"/>
    <w:rsid w:val="006647FB"/>
    <w:rsid w:val="00671947"/>
    <w:rsid w:val="006815CC"/>
    <w:rsid w:val="0069361E"/>
    <w:rsid w:val="00694CA8"/>
    <w:rsid w:val="00696953"/>
    <w:rsid w:val="006B01AC"/>
    <w:rsid w:val="006B1F85"/>
    <w:rsid w:val="006B2F55"/>
    <w:rsid w:val="006B36F6"/>
    <w:rsid w:val="006B532A"/>
    <w:rsid w:val="006C1912"/>
    <w:rsid w:val="006C2A04"/>
    <w:rsid w:val="006C43A5"/>
    <w:rsid w:val="006C5E89"/>
    <w:rsid w:val="006D3556"/>
    <w:rsid w:val="006D521C"/>
    <w:rsid w:val="006E1D98"/>
    <w:rsid w:val="006E3B8B"/>
    <w:rsid w:val="006E3BDF"/>
    <w:rsid w:val="006F1249"/>
    <w:rsid w:val="006F4DB3"/>
    <w:rsid w:val="006F564A"/>
    <w:rsid w:val="0070231C"/>
    <w:rsid w:val="007054DC"/>
    <w:rsid w:val="007103DD"/>
    <w:rsid w:val="00715512"/>
    <w:rsid w:val="0072032D"/>
    <w:rsid w:val="00726B73"/>
    <w:rsid w:val="0072793F"/>
    <w:rsid w:val="00737765"/>
    <w:rsid w:val="00741376"/>
    <w:rsid w:val="00751F64"/>
    <w:rsid w:val="0075322E"/>
    <w:rsid w:val="007631A0"/>
    <w:rsid w:val="007645E4"/>
    <w:rsid w:val="007665CE"/>
    <w:rsid w:val="00780A72"/>
    <w:rsid w:val="00793539"/>
    <w:rsid w:val="00796662"/>
    <w:rsid w:val="007A21AA"/>
    <w:rsid w:val="007A6C72"/>
    <w:rsid w:val="007B51E0"/>
    <w:rsid w:val="007C1690"/>
    <w:rsid w:val="007C2E01"/>
    <w:rsid w:val="007C2EC6"/>
    <w:rsid w:val="007C5757"/>
    <w:rsid w:val="007E291F"/>
    <w:rsid w:val="007E2B13"/>
    <w:rsid w:val="007F2C6C"/>
    <w:rsid w:val="007F6F3F"/>
    <w:rsid w:val="007F7266"/>
    <w:rsid w:val="007F7A19"/>
    <w:rsid w:val="008023EB"/>
    <w:rsid w:val="0081040B"/>
    <w:rsid w:val="008118AB"/>
    <w:rsid w:val="008155F4"/>
    <w:rsid w:val="0081568A"/>
    <w:rsid w:val="0081694D"/>
    <w:rsid w:val="00825FCB"/>
    <w:rsid w:val="00826984"/>
    <w:rsid w:val="00841A9E"/>
    <w:rsid w:val="00841DCF"/>
    <w:rsid w:val="00852C97"/>
    <w:rsid w:val="00864E34"/>
    <w:rsid w:val="00866683"/>
    <w:rsid w:val="00867B24"/>
    <w:rsid w:val="008701C5"/>
    <w:rsid w:val="0087564F"/>
    <w:rsid w:val="008759E6"/>
    <w:rsid w:val="00880F8A"/>
    <w:rsid w:val="00882ED1"/>
    <w:rsid w:val="0088687B"/>
    <w:rsid w:val="00890DE4"/>
    <w:rsid w:val="008912C8"/>
    <w:rsid w:val="00892F5F"/>
    <w:rsid w:val="00894C01"/>
    <w:rsid w:val="008A0DC8"/>
    <w:rsid w:val="008A4106"/>
    <w:rsid w:val="008C1EA0"/>
    <w:rsid w:val="008C550E"/>
    <w:rsid w:val="008C5B6A"/>
    <w:rsid w:val="008E0257"/>
    <w:rsid w:val="008E0B32"/>
    <w:rsid w:val="008E4774"/>
    <w:rsid w:val="008F4392"/>
    <w:rsid w:val="0090005A"/>
    <w:rsid w:val="00903D0B"/>
    <w:rsid w:val="00910373"/>
    <w:rsid w:val="00910B8B"/>
    <w:rsid w:val="009329B1"/>
    <w:rsid w:val="009332E4"/>
    <w:rsid w:val="009405A9"/>
    <w:rsid w:val="00941047"/>
    <w:rsid w:val="00944154"/>
    <w:rsid w:val="00945583"/>
    <w:rsid w:val="0094680C"/>
    <w:rsid w:val="009502F3"/>
    <w:rsid w:val="0095102B"/>
    <w:rsid w:val="00951761"/>
    <w:rsid w:val="009610F8"/>
    <w:rsid w:val="00965F97"/>
    <w:rsid w:val="00971917"/>
    <w:rsid w:val="00982F1D"/>
    <w:rsid w:val="00985ADC"/>
    <w:rsid w:val="00992A17"/>
    <w:rsid w:val="009A59A0"/>
    <w:rsid w:val="009B1310"/>
    <w:rsid w:val="009B33A3"/>
    <w:rsid w:val="009B3C66"/>
    <w:rsid w:val="009C0563"/>
    <w:rsid w:val="009C3C00"/>
    <w:rsid w:val="009C442C"/>
    <w:rsid w:val="009D226A"/>
    <w:rsid w:val="009D3200"/>
    <w:rsid w:val="009D5A1A"/>
    <w:rsid w:val="009F1B72"/>
    <w:rsid w:val="009F5628"/>
    <w:rsid w:val="00A04819"/>
    <w:rsid w:val="00A10A08"/>
    <w:rsid w:val="00A14FC6"/>
    <w:rsid w:val="00A17C68"/>
    <w:rsid w:val="00A20E2E"/>
    <w:rsid w:val="00A3131D"/>
    <w:rsid w:val="00A508B4"/>
    <w:rsid w:val="00A5184E"/>
    <w:rsid w:val="00A51DC8"/>
    <w:rsid w:val="00A52200"/>
    <w:rsid w:val="00A535C3"/>
    <w:rsid w:val="00A53923"/>
    <w:rsid w:val="00A558FC"/>
    <w:rsid w:val="00A641D4"/>
    <w:rsid w:val="00A657B5"/>
    <w:rsid w:val="00A658F2"/>
    <w:rsid w:val="00A66BD3"/>
    <w:rsid w:val="00A811B6"/>
    <w:rsid w:val="00A945E4"/>
    <w:rsid w:val="00AA527E"/>
    <w:rsid w:val="00AB2189"/>
    <w:rsid w:val="00AC1994"/>
    <w:rsid w:val="00AC28FE"/>
    <w:rsid w:val="00AC347F"/>
    <w:rsid w:val="00AC3D65"/>
    <w:rsid w:val="00AE54E7"/>
    <w:rsid w:val="00AE61D6"/>
    <w:rsid w:val="00AE6C26"/>
    <w:rsid w:val="00AF2BDF"/>
    <w:rsid w:val="00AF4C0D"/>
    <w:rsid w:val="00AF5834"/>
    <w:rsid w:val="00B146B3"/>
    <w:rsid w:val="00B21839"/>
    <w:rsid w:val="00B26E91"/>
    <w:rsid w:val="00B35D03"/>
    <w:rsid w:val="00B40BC2"/>
    <w:rsid w:val="00B450E3"/>
    <w:rsid w:val="00B502D9"/>
    <w:rsid w:val="00B50A12"/>
    <w:rsid w:val="00B5267E"/>
    <w:rsid w:val="00B533EC"/>
    <w:rsid w:val="00B66D91"/>
    <w:rsid w:val="00B71846"/>
    <w:rsid w:val="00B75A58"/>
    <w:rsid w:val="00B76D7F"/>
    <w:rsid w:val="00B80553"/>
    <w:rsid w:val="00B81D94"/>
    <w:rsid w:val="00B904CA"/>
    <w:rsid w:val="00B91107"/>
    <w:rsid w:val="00B93ECB"/>
    <w:rsid w:val="00B964DC"/>
    <w:rsid w:val="00B96971"/>
    <w:rsid w:val="00BA7578"/>
    <w:rsid w:val="00BA7812"/>
    <w:rsid w:val="00BC2B82"/>
    <w:rsid w:val="00BC4D80"/>
    <w:rsid w:val="00BC5F63"/>
    <w:rsid w:val="00BC78CA"/>
    <w:rsid w:val="00BD4BE9"/>
    <w:rsid w:val="00BE6290"/>
    <w:rsid w:val="00BF5AAD"/>
    <w:rsid w:val="00C161C2"/>
    <w:rsid w:val="00C34472"/>
    <w:rsid w:val="00C34FD4"/>
    <w:rsid w:val="00C42F6D"/>
    <w:rsid w:val="00C45397"/>
    <w:rsid w:val="00C51F29"/>
    <w:rsid w:val="00C60550"/>
    <w:rsid w:val="00C63A11"/>
    <w:rsid w:val="00C6588B"/>
    <w:rsid w:val="00C662FA"/>
    <w:rsid w:val="00C70231"/>
    <w:rsid w:val="00C70467"/>
    <w:rsid w:val="00C73A3D"/>
    <w:rsid w:val="00C752F9"/>
    <w:rsid w:val="00C75DAC"/>
    <w:rsid w:val="00C80806"/>
    <w:rsid w:val="00C81F2B"/>
    <w:rsid w:val="00C9326B"/>
    <w:rsid w:val="00C94502"/>
    <w:rsid w:val="00C95D31"/>
    <w:rsid w:val="00CA0540"/>
    <w:rsid w:val="00CA51AF"/>
    <w:rsid w:val="00CA7F49"/>
    <w:rsid w:val="00CB1263"/>
    <w:rsid w:val="00CB1A8E"/>
    <w:rsid w:val="00CB1E3F"/>
    <w:rsid w:val="00CB544E"/>
    <w:rsid w:val="00CB6C12"/>
    <w:rsid w:val="00CD2081"/>
    <w:rsid w:val="00CD4317"/>
    <w:rsid w:val="00CD57AE"/>
    <w:rsid w:val="00CD582F"/>
    <w:rsid w:val="00CF1BE6"/>
    <w:rsid w:val="00CF2A8B"/>
    <w:rsid w:val="00D00908"/>
    <w:rsid w:val="00D01BB1"/>
    <w:rsid w:val="00D0347B"/>
    <w:rsid w:val="00D2147F"/>
    <w:rsid w:val="00D26F92"/>
    <w:rsid w:val="00D3263D"/>
    <w:rsid w:val="00D37823"/>
    <w:rsid w:val="00D45EAD"/>
    <w:rsid w:val="00D475F1"/>
    <w:rsid w:val="00D50E37"/>
    <w:rsid w:val="00D54DE1"/>
    <w:rsid w:val="00D639C2"/>
    <w:rsid w:val="00D667AE"/>
    <w:rsid w:val="00D67981"/>
    <w:rsid w:val="00D7381D"/>
    <w:rsid w:val="00D75013"/>
    <w:rsid w:val="00D75186"/>
    <w:rsid w:val="00D86044"/>
    <w:rsid w:val="00D87713"/>
    <w:rsid w:val="00D90803"/>
    <w:rsid w:val="00D908A3"/>
    <w:rsid w:val="00D97B3C"/>
    <w:rsid w:val="00DA1615"/>
    <w:rsid w:val="00DA51A9"/>
    <w:rsid w:val="00DA5B2D"/>
    <w:rsid w:val="00DA6466"/>
    <w:rsid w:val="00DB48AD"/>
    <w:rsid w:val="00DC0983"/>
    <w:rsid w:val="00DC50C5"/>
    <w:rsid w:val="00DD0ED1"/>
    <w:rsid w:val="00DD3F58"/>
    <w:rsid w:val="00DD546C"/>
    <w:rsid w:val="00DD5579"/>
    <w:rsid w:val="00DD71AC"/>
    <w:rsid w:val="00DE60E1"/>
    <w:rsid w:val="00DF77E0"/>
    <w:rsid w:val="00E1129F"/>
    <w:rsid w:val="00E21FA2"/>
    <w:rsid w:val="00E22A94"/>
    <w:rsid w:val="00E26F3D"/>
    <w:rsid w:val="00E27FA7"/>
    <w:rsid w:val="00E328EA"/>
    <w:rsid w:val="00E41F51"/>
    <w:rsid w:val="00E44D90"/>
    <w:rsid w:val="00E4624C"/>
    <w:rsid w:val="00E5082E"/>
    <w:rsid w:val="00E510A1"/>
    <w:rsid w:val="00E640A1"/>
    <w:rsid w:val="00E673C1"/>
    <w:rsid w:val="00E75D3F"/>
    <w:rsid w:val="00E87EBB"/>
    <w:rsid w:val="00E93B47"/>
    <w:rsid w:val="00ED12B7"/>
    <w:rsid w:val="00ED20D8"/>
    <w:rsid w:val="00EE011E"/>
    <w:rsid w:val="00EE2613"/>
    <w:rsid w:val="00EE52F3"/>
    <w:rsid w:val="00EE62AD"/>
    <w:rsid w:val="00EE708F"/>
    <w:rsid w:val="00EE70C8"/>
    <w:rsid w:val="00EF2608"/>
    <w:rsid w:val="00F13F34"/>
    <w:rsid w:val="00F16DD7"/>
    <w:rsid w:val="00F21D32"/>
    <w:rsid w:val="00F27D90"/>
    <w:rsid w:val="00F33D41"/>
    <w:rsid w:val="00F41B2A"/>
    <w:rsid w:val="00F46831"/>
    <w:rsid w:val="00F535A6"/>
    <w:rsid w:val="00F64400"/>
    <w:rsid w:val="00F6533C"/>
    <w:rsid w:val="00F663D8"/>
    <w:rsid w:val="00F67C3C"/>
    <w:rsid w:val="00F76BF1"/>
    <w:rsid w:val="00F8292A"/>
    <w:rsid w:val="00F91D92"/>
    <w:rsid w:val="00F961A5"/>
    <w:rsid w:val="00F97414"/>
    <w:rsid w:val="00FA67F3"/>
    <w:rsid w:val="00FC0707"/>
    <w:rsid w:val="00FC0BF0"/>
    <w:rsid w:val="00FC27E7"/>
    <w:rsid w:val="00FD3980"/>
    <w:rsid w:val="00FE4191"/>
    <w:rsid w:val="00FF43D5"/>
    <w:rsid w:val="00FF54AF"/>
    <w:rsid w:val="04CC9DAF"/>
    <w:rsid w:val="06FA4879"/>
    <w:rsid w:val="0742BE5F"/>
    <w:rsid w:val="09EABAE2"/>
    <w:rsid w:val="0CF1483F"/>
    <w:rsid w:val="0F478EC6"/>
    <w:rsid w:val="18224FC1"/>
    <w:rsid w:val="1FDC0BAB"/>
    <w:rsid w:val="241013B3"/>
    <w:rsid w:val="24582CE8"/>
    <w:rsid w:val="38532A21"/>
    <w:rsid w:val="3AE57FBC"/>
    <w:rsid w:val="3D49F15A"/>
    <w:rsid w:val="51248D55"/>
    <w:rsid w:val="5513187C"/>
    <w:rsid w:val="5AC6E6AC"/>
    <w:rsid w:val="5EA88E15"/>
    <w:rsid w:val="7D833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3793FD"/>
  <w15:chartTrackingRefBased/>
  <w15:docId w15:val="{0EB173FD-8040-430A-ABA9-D8530EDAF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796662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Opstilling-punkttegn">
    <w:name w:val="List Bullet"/>
    <w:basedOn w:val="Normal"/>
    <w:uiPriority w:val="99"/>
    <w:unhideWhenUsed/>
    <w:rsid w:val="00D00908"/>
    <w:pPr>
      <w:numPr>
        <w:numId w:val="5"/>
      </w:numPr>
      <w:contextualSpacing/>
    </w:pPr>
  </w:style>
  <w:style w:type="character" w:styleId="Hyperlink">
    <w:name w:val="Hyperlink"/>
    <w:basedOn w:val="Standardskrifttypeiafsnit"/>
    <w:uiPriority w:val="99"/>
    <w:unhideWhenUsed/>
    <w:rsid w:val="00B35D03"/>
    <w:rPr>
      <w:color w:val="0563C1" w:themeColor="hyperlink"/>
      <w:u w:val="single"/>
    </w:rPr>
  </w:style>
  <w:style w:type="character" w:customStyle="1" w:styleId="Ulstomtale1">
    <w:name w:val="Uløst omtale1"/>
    <w:basedOn w:val="Standardskrifttypeiafsnit"/>
    <w:uiPriority w:val="99"/>
    <w:semiHidden/>
    <w:unhideWhenUsed/>
    <w:rsid w:val="00B35D03"/>
    <w:rPr>
      <w:color w:val="605E5C"/>
      <w:shd w:val="clear" w:color="auto" w:fill="E1DFDD"/>
    </w:rPr>
  </w:style>
  <w:style w:type="paragraph" w:styleId="Kommentartekst">
    <w:name w:val="annotation text"/>
    <w:basedOn w:val="Normal"/>
    <w:link w:val="KommentartekstTegn"/>
    <w:uiPriority w:val="99"/>
    <w:unhideWhenUsed/>
    <w:rsid w:val="00BC2B82"/>
    <w:pPr>
      <w:spacing w:line="240" w:lineRule="auto"/>
    </w:pPr>
    <w:rPr>
      <w:sz w:val="20"/>
      <w:szCs w:val="20"/>
      <w:lang w:val="en-US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BC2B82"/>
    <w:rPr>
      <w:sz w:val="20"/>
      <w:szCs w:val="20"/>
      <w:lang w:val="en-US"/>
    </w:rPr>
  </w:style>
  <w:style w:type="paragraph" w:styleId="Listeafsnit">
    <w:name w:val="List Paragraph"/>
    <w:basedOn w:val="Normal"/>
    <w:uiPriority w:val="34"/>
    <w:qFormat/>
    <w:rsid w:val="007645E4"/>
    <w:pPr>
      <w:ind w:left="720"/>
      <w:contextualSpacing/>
    </w:pPr>
  </w:style>
  <w:style w:type="paragraph" w:styleId="Opstilling-talellerbogst">
    <w:name w:val="List Number"/>
    <w:basedOn w:val="Normal"/>
    <w:uiPriority w:val="99"/>
    <w:unhideWhenUsed/>
    <w:rsid w:val="007645E4"/>
    <w:pPr>
      <w:numPr>
        <w:numId w:val="19"/>
      </w:numPr>
      <w:contextualSpacing/>
    </w:pPr>
  </w:style>
  <w:style w:type="character" w:styleId="Kommentarhenvisning">
    <w:name w:val="annotation reference"/>
    <w:basedOn w:val="Standardskrifttypeiafsnit"/>
    <w:uiPriority w:val="99"/>
    <w:semiHidden/>
    <w:unhideWhenUsed/>
    <w:rsid w:val="00AF2BDF"/>
    <w:rPr>
      <w:sz w:val="16"/>
      <w:szCs w:val="16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AF2BDF"/>
    <w:rPr>
      <w:b/>
      <w:bCs/>
      <w:lang w:val="da-DK"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AF2BDF"/>
    <w:rPr>
      <w:b/>
      <w:bCs/>
      <w:sz w:val="20"/>
      <w:szCs w:val="20"/>
      <w:lang w:val="en-US"/>
    </w:rPr>
  </w:style>
  <w:style w:type="paragraph" w:styleId="Korrektur">
    <w:name w:val="Revision"/>
    <w:hidden/>
    <w:uiPriority w:val="99"/>
    <w:semiHidden/>
    <w:rsid w:val="0038659B"/>
    <w:pPr>
      <w:spacing w:after="0" w:line="240" w:lineRule="auto"/>
    </w:pPr>
  </w:style>
  <w:style w:type="table" w:styleId="Tabel-Gitter">
    <w:name w:val="Table Grid"/>
    <w:basedOn w:val="Tabel-Normal"/>
    <w:uiPriority w:val="39"/>
    <w:rsid w:val="009410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C69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paragraph" w:customStyle="1" w:styleId="Default">
    <w:name w:val="Default"/>
    <w:rsid w:val="008A0DC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paragraph">
    <w:name w:val="paragraph"/>
    <w:basedOn w:val="Normal"/>
    <w:rsid w:val="00EE62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Standardskrifttypeiafsnit"/>
    <w:rsid w:val="00EE62AD"/>
  </w:style>
  <w:style w:type="character" w:customStyle="1" w:styleId="eop">
    <w:name w:val="eop"/>
    <w:basedOn w:val="Standardskrifttypeiafsnit"/>
    <w:rsid w:val="00EE62AD"/>
  </w:style>
  <w:style w:type="character" w:customStyle="1" w:styleId="Overskrift1Tegn">
    <w:name w:val="Overskrift 1 Tegn"/>
    <w:basedOn w:val="Standardskrifttypeiafsnit"/>
    <w:link w:val="Overskrift1"/>
    <w:uiPriority w:val="9"/>
    <w:rsid w:val="007966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k">
    <w:name w:val="Strong"/>
    <w:basedOn w:val="Standardskrifttypeiafsnit"/>
    <w:uiPriority w:val="22"/>
    <w:qFormat/>
    <w:rsid w:val="00796662"/>
    <w:rPr>
      <w:b/>
      <w:bCs/>
    </w:rPr>
  </w:style>
  <w:style w:type="character" w:styleId="BesgtLink">
    <w:name w:val="FollowedHyperlink"/>
    <w:basedOn w:val="Standardskrifttypeiafsnit"/>
    <w:uiPriority w:val="99"/>
    <w:semiHidden/>
    <w:unhideWhenUsed/>
    <w:rsid w:val="006E3B8B"/>
    <w:rPr>
      <w:color w:val="954F72" w:themeColor="followedHyperlink"/>
      <w:u w:val="single"/>
    </w:rPr>
  </w:style>
  <w:style w:type="paragraph" w:styleId="Sidehoved">
    <w:name w:val="header"/>
    <w:basedOn w:val="Normal"/>
    <w:link w:val="SidehovedTegn"/>
    <w:uiPriority w:val="99"/>
    <w:unhideWhenUsed/>
    <w:rsid w:val="005A163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5A1632"/>
  </w:style>
  <w:style w:type="paragraph" w:styleId="Sidefod">
    <w:name w:val="footer"/>
    <w:basedOn w:val="Normal"/>
    <w:link w:val="SidefodTegn"/>
    <w:uiPriority w:val="99"/>
    <w:unhideWhenUsed/>
    <w:rsid w:val="005A163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5A16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5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3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3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8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5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01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ff1501-0dfe-4c17-9d06-1c3e16dfbd1e" xsi:nil="true"/>
    <Note xmlns="35f888c3-92d8-4bb7-aa5b-7e7831c8b125" xsi:nil="true"/>
    <lcf76f155ced4ddcb4097134ff3c332f xmlns="35f888c3-92d8-4bb7-aa5b-7e7831c8b12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E44A4DAA7A84A46A1B0DD97EFE39990" ma:contentTypeVersion="16" ma:contentTypeDescription="Opret et nyt dokument." ma:contentTypeScope="" ma:versionID="ae1f144ee585d01d6ce45ffeae4a1468">
  <xsd:schema xmlns:xsd="http://www.w3.org/2001/XMLSchema" xmlns:xs="http://www.w3.org/2001/XMLSchema" xmlns:p="http://schemas.microsoft.com/office/2006/metadata/properties" xmlns:ns2="b1ff1501-0dfe-4c17-9d06-1c3e16dfbd1e" xmlns:ns3="35f888c3-92d8-4bb7-aa5b-7e7831c8b125" targetNamespace="http://schemas.microsoft.com/office/2006/metadata/properties" ma:root="true" ma:fieldsID="b3802ca392c79a661968c31d5b547762" ns2:_="" ns3:_="">
    <xsd:import namespace="b1ff1501-0dfe-4c17-9d06-1c3e16dfbd1e"/>
    <xsd:import namespace="35f888c3-92d8-4bb7-aa5b-7e7831c8b12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Note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ff1501-0dfe-4c17-9d06-1c3e16dfbd1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3b8a1871-8f3b-4fe9-b555-00ec11f36301}" ma:internalName="TaxCatchAll" ma:showField="CatchAllData" ma:web="b1ff1501-0dfe-4c17-9d06-1c3e16dfbd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f888c3-92d8-4bb7-aa5b-7e7831c8b1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Billedmærker" ma:readOnly="false" ma:fieldId="{5cf76f15-5ced-4ddc-b409-7134ff3c332f}" ma:taxonomyMulti="true" ma:sspId="569b95a1-5dc9-4e32-8837-88d03b31d3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" ma:index="21" nillable="true" ma:displayName="Note" ma:format="Dropdown" ma:internalName="Note">
      <xsd:simpleType>
        <xsd:restriction base="dms:Text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C2C96-974E-45A4-9B46-867B7C9247A5}">
  <ds:schemaRefs>
    <ds:schemaRef ds:uri="b1ff1501-0dfe-4c17-9d06-1c3e16dfbd1e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www.w3.org/XML/1998/namespace"/>
    <ds:schemaRef ds:uri="http://purl.org/dc/terms/"/>
    <ds:schemaRef ds:uri="35f888c3-92d8-4bb7-aa5b-7e7831c8b125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C1C9E74-F5CE-4095-9D4D-FD66FFB9EF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ff1501-0dfe-4c17-9d06-1c3e16dfbd1e"/>
    <ds:schemaRef ds:uri="35f888c3-92d8-4bb7-aa5b-7e7831c8b1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770DD0-2616-4E87-AC10-2D369975EB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D41E34-ED8D-4661-B089-4B0DF5C94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4</Words>
  <Characters>1617</Characters>
  <Application>Microsoft Office Word</Application>
  <DocSecurity>0</DocSecurity>
  <Lines>13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EGES Innovation - Planter &amp; Miljø</Company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te Kallestrup Spring</dc:creator>
  <cp:keywords/>
  <dc:description/>
  <cp:lastModifiedBy>Mette Kallestrup Spring</cp:lastModifiedBy>
  <cp:revision>20</cp:revision>
  <dcterms:created xsi:type="dcterms:W3CDTF">2023-09-04T10:03:00Z</dcterms:created>
  <dcterms:modified xsi:type="dcterms:W3CDTF">2024-07-04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  <property fmtid="{D5CDD505-2E9C-101B-9397-08002B2CF9AE}" pid="3" name="ContentTypeId">
    <vt:lpwstr>0x0101002E44A4DAA7A84A46A1B0DD97EFE39990</vt:lpwstr>
  </property>
  <property fmtid="{D5CDD505-2E9C-101B-9397-08002B2CF9AE}" pid="4" name="GrammarlyDocumentId">
    <vt:lpwstr>2c690849b50bdf4284b60070e0dbc1b6fd4112f0162449fd99591684fa64c6eb</vt:lpwstr>
  </property>
  <property fmtid="{D5CDD505-2E9C-101B-9397-08002B2CF9AE}" pid="5" name="MediaServiceImageTags">
    <vt:lpwstr/>
  </property>
</Properties>
</file>